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9EF" w:rsidRPr="00C869EF" w:rsidRDefault="001C370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fldChar w:fldCharType="begin"/>
      </w:r>
      <w:r>
        <w:rPr>
          <w:rFonts w:ascii="Calibri" w:eastAsia="Times New Roman" w:hAnsi="Calibri" w:cs="Times New Roman"/>
          <w:color w:val="000000"/>
        </w:rPr>
        <w:instrText xml:space="preserve"> HYPERLINK "http://nickseegertphotography.com/" </w:instrText>
      </w:r>
      <w:r>
        <w:rPr>
          <w:rFonts w:ascii="Calibri" w:eastAsia="Times New Roman" w:hAnsi="Calibri" w:cs="Times New Roman"/>
          <w:color w:val="000000"/>
        </w:rPr>
        <w:fldChar w:fldCharType="separate"/>
      </w:r>
      <w:r w:rsidR="00C869EF" w:rsidRPr="001C3702">
        <w:rPr>
          <w:rStyle w:val="Hyperlink"/>
          <w:rFonts w:ascii="Calibri" w:eastAsia="Times New Roman" w:hAnsi="Calibri" w:cs="Times New Roman"/>
        </w:rPr>
        <w:t>A Custom Card 4U</w:t>
      </w:r>
      <w:r>
        <w:rPr>
          <w:rFonts w:ascii="Calibri" w:eastAsia="Times New Roman" w:hAnsi="Calibri" w:cs="Times New Roman"/>
          <w:color w:val="000000"/>
        </w:rPr>
        <w:fldChar w:fldCharType="end"/>
      </w:r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Nick and Judi Seegert</w:t>
      </w:r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4" w:history="1">
        <w:r w:rsidR="00C869EF" w:rsidRPr="001C3702">
          <w:rPr>
            <w:rStyle w:val="Hyperlink"/>
            <w:rFonts w:ascii="Calibri" w:eastAsia="Times New Roman" w:hAnsi="Calibri" w:cs="Times New Roman"/>
          </w:rPr>
          <w:t>Allstate Insurance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mokey Point</w:t>
      </w:r>
    </w:p>
    <w:p w:rsidR="00046F1E" w:rsidRPr="00046F1E" w:rsidRDefault="00046F1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proofErr w:type="spellStart"/>
      <w:r>
        <w:rPr>
          <w:rFonts w:ascii="Calibri" w:eastAsia="Times New Roman" w:hAnsi="Calibri" w:cs="Times New Roman"/>
          <w:color w:val="000000"/>
        </w:rPr>
        <w:t>Alquist</w:t>
      </w:r>
      <w:proofErr w:type="spellEnd"/>
      <w:r>
        <w:rPr>
          <w:rFonts w:ascii="Calibri" w:eastAsia="Times New Roman" w:hAnsi="Calibri" w:cs="Times New Roman"/>
          <w:color w:val="000000"/>
        </w:rPr>
        <w:t xml:space="preserve">, Dick and Maggie, </w:t>
      </w:r>
      <w:r w:rsidRPr="00DB34AE">
        <w:rPr>
          <w:rFonts w:ascii="Calibri" w:eastAsia="Times New Roman" w:hAnsi="Calibri" w:cs="Times New Roman"/>
          <w:i/>
          <w:color w:val="000000"/>
        </w:rPr>
        <w:t>Lakeview, AR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5" w:history="1">
        <w:r w:rsidR="00C869EF" w:rsidRPr="001C3702">
          <w:rPr>
            <w:rStyle w:val="Hyperlink"/>
            <w:rFonts w:ascii="Calibri" w:eastAsia="Times New Roman" w:hAnsi="Calibri" w:cs="Times New Roman"/>
          </w:rPr>
          <w:t>Amigo Mexican Restaurant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 xml:space="preserve">Jose De La Cruz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Owner, Stanwood</w:t>
      </w:r>
    </w:p>
    <w:p w:rsidR="00DB34AE" w:rsidRPr="00DB34AE" w:rsidRDefault="00DB34A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Andrews, Don and Gale, </w:t>
      </w:r>
      <w:r w:rsidRPr="00DB34AE">
        <w:rPr>
          <w:rFonts w:ascii="Calibri" w:eastAsia="Times New Roman" w:hAnsi="Calibri" w:cs="Times New Roman"/>
          <w:i/>
          <w:color w:val="000000"/>
        </w:rPr>
        <w:t>Camano Islan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6" w:history="1">
        <w:r w:rsidR="00C869EF" w:rsidRPr="008235CA">
          <w:rPr>
            <w:rStyle w:val="Hyperlink"/>
            <w:rFonts w:ascii="Calibri" w:eastAsia="Times New Roman" w:hAnsi="Calibri" w:cs="Times New Roman"/>
          </w:rPr>
          <w:t xml:space="preserve">Anthony's </w:t>
        </w:r>
        <w:r w:rsidR="001C3702" w:rsidRPr="008235CA">
          <w:rPr>
            <w:rStyle w:val="Hyperlink"/>
            <w:rFonts w:ascii="Calibri" w:eastAsia="Times New Roman" w:hAnsi="Calibri" w:cs="Times New Roman"/>
          </w:rPr>
          <w:t xml:space="preserve">Homeport </w:t>
        </w:r>
        <w:r w:rsidR="00C869EF" w:rsidRPr="008235CA">
          <w:rPr>
            <w:rStyle w:val="Hyperlink"/>
            <w:rFonts w:ascii="Calibri" w:eastAsia="Times New Roman" w:hAnsi="Calibri" w:cs="Times New Roman"/>
          </w:rPr>
          <w:t>Restaurant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1C3702" w:rsidRPr="00BC452F">
        <w:rPr>
          <w:rFonts w:ascii="Calibri" w:eastAsia="Times New Roman" w:hAnsi="Calibri" w:cs="Times New Roman"/>
          <w:i/>
          <w:color w:val="000000"/>
        </w:rPr>
        <w:t>Everett</w:t>
      </w:r>
    </w:p>
    <w:p w:rsidR="00332415" w:rsidRPr="00C869EF" w:rsidRDefault="002368F7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Barnes, </w:t>
      </w:r>
      <w:r w:rsidR="00332415" w:rsidRPr="00C869EF">
        <w:rPr>
          <w:rFonts w:ascii="Calibri" w:eastAsia="Times New Roman" w:hAnsi="Calibri" w:cs="Times New Roman"/>
          <w:color w:val="000000"/>
        </w:rPr>
        <w:t>Christina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2368F7" w:rsidRPr="00C869EF" w:rsidRDefault="002368F7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Barthold, </w:t>
      </w:r>
      <w:r w:rsidRPr="00C869EF">
        <w:rPr>
          <w:rFonts w:ascii="Calibri" w:eastAsia="Times New Roman" w:hAnsi="Calibri" w:cs="Times New Roman"/>
          <w:color w:val="000000"/>
        </w:rPr>
        <w:t>Dan</w:t>
      </w:r>
      <w:r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Silvana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7" w:history="1">
        <w:r w:rsidR="00C869EF" w:rsidRPr="008235CA">
          <w:rPr>
            <w:rStyle w:val="Hyperlink"/>
            <w:rFonts w:ascii="Calibri" w:eastAsia="Times New Roman" w:hAnsi="Calibri" w:cs="Times New Roman"/>
          </w:rPr>
          <w:t>Battle Creek Golf Course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Robert Stiles</w:t>
      </w:r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Tulalip</w:t>
      </w:r>
    </w:p>
    <w:p w:rsidR="00C869EF" w:rsidRPr="00C869EF" w:rsidRDefault="002368F7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Blue, </w:t>
      </w:r>
      <w:r w:rsidR="00C869EF" w:rsidRPr="00C869EF">
        <w:rPr>
          <w:rFonts w:ascii="Calibri" w:eastAsia="Times New Roman" w:hAnsi="Calibri" w:cs="Times New Roman"/>
          <w:color w:val="000000"/>
        </w:rPr>
        <w:t>Bill and Marguerite</w:t>
      </w:r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Everett</w:t>
      </w:r>
    </w:p>
    <w:p w:rsidR="002368F7" w:rsidRPr="00C869EF" w:rsidRDefault="00967042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8" w:history="1">
        <w:r w:rsidR="002368F7" w:rsidRPr="008235CA">
          <w:rPr>
            <w:rStyle w:val="Hyperlink"/>
            <w:rFonts w:ascii="Calibri" w:eastAsia="Times New Roman" w:hAnsi="Calibri" w:cs="Times New Roman"/>
          </w:rPr>
          <w:t>Bryand, Barbara, at Eastside Salon</w:t>
        </w:r>
      </w:hyperlink>
      <w:r w:rsidR="002368F7">
        <w:rPr>
          <w:rFonts w:ascii="Calibri" w:eastAsia="Times New Roman" w:hAnsi="Calibri" w:cs="Times New Roman"/>
          <w:color w:val="000000"/>
        </w:rPr>
        <w:t xml:space="preserve">, </w:t>
      </w:r>
      <w:r w:rsidR="002368F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9" w:history="1">
        <w:r w:rsidR="00C869EF" w:rsidRPr="00B05229">
          <w:rPr>
            <w:rStyle w:val="Hyperlink"/>
            <w:rFonts w:ascii="Calibri" w:eastAsia="Times New Roman" w:hAnsi="Calibri" w:cs="Times New Roman"/>
          </w:rPr>
          <w:t>Burgermaster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E1A4D" w:rsidRPr="00BC452F">
        <w:rPr>
          <w:rFonts w:ascii="Calibri" w:eastAsia="Times New Roman" w:hAnsi="Calibri" w:cs="Times New Roman"/>
          <w:i/>
          <w:color w:val="000000"/>
        </w:rPr>
        <w:t>6 Puget Sound area locations</w:t>
      </w:r>
    </w:p>
    <w:p w:rsidR="00DB34AE" w:rsidRDefault="00DB34A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Burr, Peggy, </w:t>
      </w:r>
      <w:r w:rsidRPr="00DB34AE">
        <w:rPr>
          <w:rFonts w:ascii="Calibri" w:eastAsia="Times New Roman" w:hAnsi="Calibri" w:cs="Times New Roman"/>
          <w:i/>
          <w:color w:val="000000"/>
        </w:rPr>
        <w:t>Mount Vernon</w:t>
      </w:r>
    </w:p>
    <w:p w:rsidR="00DB34AE" w:rsidRPr="00DB34AE" w:rsidRDefault="00DB34A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Cahuya, Catherine, </w:t>
      </w:r>
      <w:r w:rsidRPr="00DB34AE">
        <w:rPr>
          <w:rFonts w:ascii="Calibri" w:eastAsia="Times New Roman" w:hAnsi="Calibri" w:cs="Times New Roman"/>
          <w:i/>
          <w:color w:val="000000"/>
        </w:rPr>
        <w:t>Arlington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0" w:history="1">
        <w:r w:rsidR="00C869EF" w:rsidRPr="008235CA">
          <w:rPr>
            <w:rStyle w:val="Hyperlink"/>
            <w:rFonts w:ascii="Calibri" w:eastAsia="Times New Roman" w:hAnsi="Calibri" w:cs="Times New Roman"/>
          </w:rPr>
          <w:t>Calico Cupboard Café and Bakery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8235CA" w:rsidRPr="00BC452F">
        <w:rPr>
          <w:rFonts w:ascii="Calibri" w:eastAsia="Times New Roman" w:hAnsi="Calibri" w:cs="Times New Roman"/>
          <w:i/>
          <w:color w:val="000000"/>
        </w:rPr>
        <w:t>3 North Sound locations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1" w:history="1">
        <w:r w:rsidR="00C869EF" w:rsidRPr="00441204">
          <w:rPr>
            <w:rStyle w:val="Hyperlink"/>
            <w:rFonts w:ascii="Calibri" w:eastAsia="Times New Roman" w:hAnsi="Calibri" w:cs="Times New Roman"/>
          </w:rPr>
          <w:t>Camaloch Golf Course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Mike Reynolds, Pro/Mgr.</w:t>
      </w:r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2" w:history="1">
        <w:r w:rsidR="00C869EF" w:rsidRPr="00441204">
          <w:rPr>
            <w:rStyle w:val="Hyperlink"/>
            <w:rFonts w:ascii="Calibri" w:eastAsia="Times New Roman" w:hAnsi="Calibri" w:cs="Times New Roman"/>
          </w:rPr>
          <w:t>Canopy Tours Northwest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3" w:history="1">
        <w:r w:rsidR="00C869EF" w:rsidRPr="00441204">
          <w:rPr>
            <w:rStyle w:val="Hyperlink"/>
            <w:rFonts w:ascii="Calibri" w:eastAsia="Times New Roman" w:hAnsi="Calibri" w:cs="Times New Roman"/>
          </w:rPr>
          <w:t>Children's Museum of Skagit County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Burlington</w:t>
      </w:r>
    </w:p>
    <w:p w:rsidR="00332415" w:rsidRPr="00C869EF" w:rsidRDefault="002368F7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Cloes, </w:t>
      </w:r>
      <w:r w:rsidR="00332415" w:rsidRPr="00C869EF">
        <w:rPr>
          <w:rFonts w:ascii="Calibri" w:eastAsia="Times New Roman" w:hAnsi="Calibri" w:cs="Times New Roman"/>
          <w:color w:val="000000"/>
        </w:rPr>
        <w:t>Randy and Linda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Redmond</w:t>
      </w:r>
    </w:p>
    <w:p w:rsidR="00332415" w:rsidRPr="00C869EF" w:rsidRDefault="002368F7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Collins, </w:t>
      </w:r>
      <w:r w:rsidR="00332415" w:rsidRPr="00C869EF">
        <w:rPr>
          <w:rFonts w:ascii="Calibri" w:eastAsia="Times New Roman" w:hAnsi="Calibri" w:cs="Times New Roman"/>
          <w:color w:val="000000"/>
        </w:rPr>
        <w:t>Peter and Becky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Boise, I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4" w:history="1">
        <w:r w:rsidR="00C869EF" w:rsidRPr="00441204">
          <w:rPr>
            <w:rStyle w:val="Hyperlink"/>
            <w:rFonts w:ascii="Calibri" w:eastAsia="Times New Roman" w:hAnsi="Calibri" w:cs="Times New Roman"/>
          </w:rPr>
          <w:t>Costco Wholesale #642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arysville</w:t>
      </w:r>
    </w:p>
    <w:p w:rsidR="002368F7" w:rsidRPr="00C869EF" w:rsidRDefault="002368F7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Cross, </w:t>
      </w:r>
      <w:r w:rsidRPr="00C869EF">
        <w:rPr>
          <w:rFonts w:ascii="Calibri" w:eastAsia="Times New Roman" w:hAnsi="Calibri" w:cs="Times New Roman"/>
          <w:color w:val="000000"/>
        </w:rPr>
        <w:t>John and Carolyn</w:t>
      </w:r>
      <w:r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15" w:history="1">
        <w:r w:rsidR="00C869EF" w:rsidRPr="00441204">
          <w:rPr>
            <w:rStyle w:val="Hyperlink"/>
            <w:rFonts w:ascii="Calibri" w:eastAsia="Times New Roman" w:hAnsi="Calibri" w:cs="Times New Roman"/>
          </w:rPr>
          <w:t>Cuz Septic Service</w:t>
        </w:r>
      </w:hyperlink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Kenny Adams</w:t>
      </w:r>
      <w:r w:rsidR="00C869EF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Arlington</w:t>
      </w:r>
    </w:p>
    <w:p w:rsidR="00DB34AE" w:rsidRPr="00DB34AE" w:rsidRDefault="00DB34A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Day, David and Karen, </w:t>
      </w:r>
      <w:r>
        <w:rPr>
          <w:rFonts w:ascii="Calibri" w:eastAsia="Times New Roman" w:hAnsi="Calibri" w:cs="Times New Roman"/>
          <w:i/>
          <w:color w:val="000000"/>
        </w:rPr>
        <w:t>Happy Valley, OR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6" w:history="1">
        <w:r w:rsidR="00C869EF" w:rsidRPr="0021539A">
          <w:rPr>
            <w:rStyle w:val="Hyperlink"/>
            <w:rFonts w:ascii="Calibri" w:eastAsia="Times New Roman" w:hAnsi="Calibri" w:cs="Times New Roman"/>
          </w:rPr>
          <w:t>Del Fox Custom Meats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8F7257" w:rsidRPr="00C869EF" w:rsidRDefault="002368F7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Dew, </w:t>
      </w:r>
      <w:r w:rsidR="008F7257" w:rsidRPr="00C869EF">
        <w:rPr>
          <w:rFonts w:ascii="Calibri" w:eastAsia="Times New Roman" w:hAnsi="Calibri" w:cs="Times New Roman"/>
          <w:color w:val="000000"/>
        </w:rPr>
        <w:t>Nita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Arlington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7" w:history="1">
        <w:r w:rsidR="00C869EF" w:rsidRPr="00CE1A4D">
          <w:rPr>
            <w:rStyle w:val="Hyperlink"/>
            <w:rFonts w:ascii="Calibri" w:eastAsia="Times New Roman" w:hAnsi="Calibri" w:cs="Times New Roman"/>
          </w:rPr>
          <w:t>Dick's Drive-In Restaurants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E1A4D" w:rsidRPr="00BC452F">
        <w:rPr>
          <w:rFonts w:ascii="Calibri" w:eastAsia="Times New Roman" w:hAnsi="Calibri" w:cs="Times New Roman"/>
          <w:i/>
          <w:color w:val="000000"/>
        </w:rPr>
        <w:t xml:space="preserve">7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eattle</w:t>
      </w:r>
      <w:r w:rsidR="00CE1A4D" w:rsidRPr="00BC452F">
        <w:rPr>
          <w:rFonts w:ascii="Calibri" w:eastAsia="Times New Roman" w:hAnsi="Calibri" w:cs="Times New Roman"/>
          <w:i/>
          <w:color w:val="000000"/>
        </w:rPr>
        <w:t xml:space="preserve"> area locations</w:t>
      </w:r>
    </w:p>
    <w:p w:rsidR="002368F7" w:rsidRPr="00C869EF" w:rsidRDefault="00AE2090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Dixon, </w:t>
      </w:r>
      <w:r w:rsidR="002368F7" w:rsidRPr="00C869EF">
        <w:rPr>
          <w:rFonts w:ascii="Calibri" w:eastAsia="Times New Roman" w:hAnsi="Calibri" w:cs="Times New Roman"/>
          <w:color w:val="000000"/>
        </w:rPr>
        <w:t>Ken and Carol</w:t>
      </w:r>
      <w:r w:rsidR="002368F7">
        <w:rPr>
          <w:rFonts w:ascii="Calibri" w:eastAsia="Times New Roman" w:hAnsi="Calibri" w:cs="Times New Roman"/>
          <w:color w:val="000000"/>
        </w:rPr>
        <w:t xml:space="preserve">, </w:t>
      </w:r>
      <w:r w:rsidR="002368F7" w:rsidRPr="00BC452F">
        <w:rPr>
          <w:rFonts w:ascii="Calibri" w:eastAsia="Times New Roman" w:hAnsi="Calibri" w:cs="Times New Roman"/>
          <w:i/>
          <w:color w:val="000000"/>
        </w:rPr>
        <w:t>Shoreline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18" w:history="1">
        <w:r w:rsidR="00C869EF" w:rsidRPr="0021539A">
          <w:rPr>
            <w:rStyle w:val="Hyperlink"/>
            <w:rFonts w:ascii="Calibri" w:eastAsia="Times New Roman" w:hAnsi="Calibri" w:cs="Times New Roman"/>
          </w:rPr>
          <w:t>Edgewise Designs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Carly Martin</w:t>
      </w:r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ount Vernon</w:t>
      </w:r>
    </w:p>
    <w:p w:rsidR="00425789" w:rsidRPr="00425789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19" w:history="1">
        <w:r w:rsidR="00425789" w:rsidRPr="00046F1E">
          <w:rPr>
            <w:rStyle w:val="Hyperlink"/>
            <w:rFonts w:ascii="Calibri" w:eastAsia="Times New Roman" w:hAnsi="Calibri" w:cs="Times New Roman"/>
          </w:rPr>
          <w:t>Fischer Plumbing</w:t>
        </w:r>
      </w:hyperlink>
      <w:r w:rsidR="00425789">
        <w:rPr>
          <w:rFonts w:ascii="Calibri" w:eastAsia="Times New Roman" w:hAnsi="Calibri" w:cs="Times New Roman"/>
          <w:color w:val="000000"/>
        </w:rPr>
        <w:t xml:space="preserve">, </w:t>
      </w:r>
      <w:r w:rsidR="00425789" w:rsidRPr="00046F1E">
        <w:rPr>
          <w:rFonts w:ascii="Calibri" w:eastAsia="Times New Roman" w:hAnsi="Calibri" w:cs="Times New Roman"/>
          <w:i/>
          <w:color w:val="000000"/>
        </w:rPr>
        <w:t>Seattle</w:t>
      </w:r>
      <w:r w:rsidR="00425789">
        <w:rPr>
          <w:rFonts w:ascii="Calibri" w:eastAsia="Times New Roman" w:hAnsi="Calibri" w:cs="Times New Roman"/>
          <w:color w:val="000000"/>
        </w:rPr>
        <w:t xml:space="preserve"> </w:t>
      </w:r>
    </w:p>
    <w:p w:rsidR="007F1A13" w:rsidRPr="00C869EF" w:rsidRDefault="00967042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0" w:history="1">
        <w:r w:rsidR="00AE2090" w:rsidRPr="0021539A">
          <w:rPr>
            <w:rStyle w:val="Hyperlink"/>
            <w:rFonts w:ascii="Calibri" w:eastAsia="Times New Roman" w:hAnsi="Calibri" w:cs="Times New Roman"/>
          </w:rPr>
          <w:t xml:space="preserve">Fleming, </w:t>
        </w:r>
        <w:r w:rsidR="007F1A13" w:rsidRPr="0021539A">
          <w:rPr>
            <w:rStyle w:val="Hyperlink"/>
            <w:rFonts w:ascii="Calibri" w:eastAsia="Times New Roman" w:hAnsi="Calibri" w:cs="Times New Roman"/>
          </w:rPr>
          <w:t>Hulan</w:t>
        </w:r>
      </w:hyperlink>
      <w:r w:rsidR="007F1A13">
        <w:rPr>
          <w:rFonts w:ascii="Calibri" w:eastAsia="Times New Roman" w:hAnsi="Calibri" w:cs="Times New Roman"/>
          <w:color w:val="000000"/>
        </w:rPr>
        <w:t xml:space="preserve">, </w:t>
      </w:r>
      <w:r w:rsidR="007F1A13" w:rsidRPr="00BC452F">
        <w:rPr>
          <w:rFonts w:ascii="Calibri" w:eastAsia="Times New Roman" w:hAnsi="Calibri" w:cs="Times New Roman"/>
          <w:i/>
          <w:color w:val="000000"/>
        </w:rPr>
        <w:t>Monro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1" w:history="1">
        <w:r w:rsidR="00C869EF" w:rsidRPr="0080429F">
          <w:rPr>
            <w:rStyle w:val="Hyperlink"/>
            <w:rFonts w:ascii="Calibri" w:eastAsia="Times New Roman" w:hAnsi="Calibri" w:cs="Times New Roman"/>
          </w:rPr>
          <w:t>Forte Chocolates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ount Vernon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Friedrich, </w:t>
      </w:r>
      <w:r w:rsidR="00332415" w:rsidRPr="00C869EF">
        <w:rPr>
          <w:rFonts w:ascii="Calibri" w:eastAsia="Times New Roman" w:hAnsi="Calibri" w:cs="Times New Roman"/>
          <w:color w:val="000000"/>
        </w:rPr>
        <w:t xml:space="preserve">Ron </w:t>
      </w:r>
      <w:r w:rsidR="00332415">
        <w:rPr>
          <w:rFonts w:ascii="Calibri" w:eastAsia="Times New Roman" w:hAnsi="Calibri" w:cs="Times New Roman"/>
          <w:color w:val="000000"/>
        </w:rPr>
        <w:t>and</w:t>
      </w:r>
      <w:r w:rsidR="00332415" w:rsidRPr="00C869EF">
        <w:rPr>
          <w:rFonts w:ascii="Calibri" w:eastAsia="Times New Roman" w:hAnsi="Calibri" w:cs="Times New Roman"/>
          <w:color w:val="000000"/>
        </w:rPr>
        <w:t xml:space="preserve"> Beverly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2368F7" w:rsidRPr="00C869EF" w:rsidRDefault="00AE2090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Glancy, </w:t>
      </w:r>
      <w:r w:rsidR="002368F7" w:rsidRPr="00C869EF">
        <w:rPr>
          <w:rFonts w:ascii="Calibri" w:eastAsia="Times New Roman" w:hAnsi="Calibri" w:cs="Times New Roman"/>
          <w:color w:val="000000"/>
        </w:rPr>
        <w:t>John and Sally</w:t>
      </w:r>
      <w:r w:rsidR="002368F7">
        <w:rPr>
          <w:rFonts w:ascii="Calibri" w:eastAsia="Times New Roman" w:hAnsi="Calibri" w:cs="Times New Roman"/>
          <w:color w:val="000000"/>
        </w:rPr>
        <w:t xml:space="preserve">, </w:t>
      </w:r>
      <w:r w:rsidR="002368F7" w:rsidRPr="00BC452F">
        <w:rPr>
          <w:rFonts w:ascii="Calibri" w:eastAsia="Times New Roman" w:hAnsi="Calibri" w:cs="Times New Roman"/>
          <w:i/>
          <w:color w:val="000000"/>
        </w:rPr>
        <w:t>Seattle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22" w:history="1">
        <w:r w:rsidR="00C869EF" w:rsidRPr="0080429F">
          <w:rPr>
            <w:rStyle w:val="Hyperlink"/>
            <w:rFonts w:ascii="Calibri" w:eastAsia="Times New Roman" w:hAnsi="Calibri" w:cs="Times New Roman"/>
          </w:rPr>
          <w:t>Glass Garden Gems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Toni Hoxie</w:t>
      </w:r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DB34AE" w:rsidRPr="00DB34AE" w:rsidRDefault="00DB34A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Goehner, Don and Caryl, </w:t>
      </w:r>
      <w:r w:rsidRPr="00DB34AE">
        <w:rPr>
          <w:rFonts w:ascii="Calibri" w:eastAsia="Times New Roman" w:hAnsi="Calibri" w:cs="Times New Roman"/>
          <w:i/>
          <w:color w:val="000000"/>
        </w:rPr>
        <w:t>Nipomo, CA</w:t>
      </w:r>
    </w:p>
    <w:p w:rsidR="002368F7" w:rsidRPr="00C869EF" w:rsidRDefault="002368F7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Goodnight, </w:t>
      </w:r>
      <w:r w:rsidRPr="00C869EF">
        <w:rPr>
          <w:rFonts w:ascii="Calibri" w:eastAsia="Times New Roman" w:hAnsi="Calibri" w:cs="Times New Roman"/>
          <w:color w:val="000000"/>
        </w:rPr>
        <w:t>David and Shelly</w:t>
      </w:r>
      <w:r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Bothell</w:t>
      </w:r>
    </w:p>
    <w:p w:rsidR="00C869EF" w:rsidRPr="00C869EF" w:rsidRDefault="00C869EF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 w:rsidRPr="00C869EF">
        <w:rPr>
          <w:rFonts w:ascii="Calibri" w:eastAsia="Times New Roman" w:hAnsi="Calibri" w:cs="Times New Roman"/>
          <w:color w:val="000000"/>
        </w:rPr>
        <w:t>Gordon Trepus Painting</w:t>
      </w:r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Pr="00C869EF">
        <w:rPr>
          <w:rFonts w:ascii="Calibri" w:eastAsia="Times New Roman" w:hAnsi="Calibri" w:cs="Times New Roman"/>
          <w:color w:val="000000"/>
        </w:rPr>
        <w:t>Gordon and Joyce Trepus</w:t>
      </w:r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Arlington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3" w:history="1">
        <w:r w:rsidR="00C869EF" w:rsidRPr="0080429F">
          <w:rPr>
            <w:rStyle w:val="Hyperlink"/>
            <w:rFonts w:ascii="Calibri" w:eastAsia="Times New Roman" w:hAnsi="Calibri" w:cs="Times New Roman"/>
          </w:rPr>
          <w:t>Grocery Outlet of Stanwood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Shayne and Mary Stoddard</w:t>
      </w:r>
    </w:p>
    <w:p w:rsidR="00C869EF" w:rsidRDefault="00C869EF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 w:rsidRPr="00C869EF">
        <w:rPr>
          <w:rFonts w:ascii="Calibri" w:eastAsia="Times New Roman" w:hAnsi="Calibri" w:cs="Times New Roman"/>
          <w:color w:val="000000"/>
        </w:rPr>
        <w:t>Hamilton Lumber</w:t>
      </w:r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F42911" w:rsidRPr="00F42911" w:rsidRDefault="00F42911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Hawthorne, Jim and Pat, </w:t>
      </w:r>
      <w:r w:rsidRPr="00F42911">
        <w:rPr>
          <w:rFonts w:ascii="Calibri" w:eastAsia="Times New Roman" w:hAnsi="Calibri" w:cs="Times New Roman"/>
          <w:i/>
          <w:color w:val="000000"/>
        </w:rPr>
        <w:t>Stanwood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Hers</w:t>
      </w:r>
      <w:r w:rsidR="00967042">
        <w:rPr>
          <w:rFonts w:ascii="Calibri" w:eastAsia="Times New Roman" w:hAnsi="Calibri" w:cs="Times New Roman"/>
          <w:color w:val="000000"/>
        </w:rPr>
        <w:t>h</w:t>
      </w:r>
      <w:bookmarkStart w:id="0" w:name="_GoBack"/>
      <w:bookmarkEnd w:id="0"/>
      <w:r>
        <w:rPr>
          <w:rFonts w:ascii="Calibri" w:eastAsia="Times New Roman" w:hAnsi="Calibri" w:cs="Times New Roman"/>
          <w:color w:val="000000"/>
        </w:rPr>
        <w:t xml:space="preserve">ey, </w:t>
      </w:r>
      <w:r w:rsidR="00332415" w:rsidRPr="00C869EF">
        <w:rPr>
          <w:rFonts w:ascii="Calibri" w:eastAsia="Times New Roman" w:hAnsi="Calibri" w:cs="Times New Roman"/>
          <w:color w:val="000000"/>
        </w:rPr>
        <w:t>Ben and Dianne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Arlington</w:t>
      </w:r>
    </w:p>
    <w:p w:rsidR="00332415" w:rsidRDefault="00967042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24" w:history="1">
        <w:r w:rsidR="00AE2090" w:rsidRPr="009D4A40">
          <w:rPr>
            <w:rStyle w:val="Hyperlink"/>
            <w:rFonts w:ascii="Calibri" w:eastAsia="Times New Roman" w:hAnsi="Calibri" w:cs="Times New Roman"/>
          </w:rPr>
          <w:t>Hewlett, Dr. Tony</w:t>
        </w:r>
        <w:r w:rsidR="00332415" w:rsidRPr="009D4A40">
          <w:rPr>
            <w:rStyle w:val="Hyperlink"/>
            <w:rFonts w:ascii="Calibri" w:eastAsia="Times New Roman" w:hAnsi="Calibri" w:cs="Times New Roman"/>
          </w:rPr>
          <w:t>, DDS</w:t>
        </w:r>
      </w:hyperlink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F42911" w:rsidRPr="00F42911" w:rsidRDefault="00F42911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Ho, Larry and Susan, </w:t>
      </w:r>
      <w:r>
        <w:rPr>
          <w:rFonts w:ascii="Calibri" w:eastAsia="Times New Roman" w:hAnsi="Calibri" w:cs="Times New Roman"/>
          <w:i/>
          <w:color w:val="000000"/>
        </w:rPr>
        <w:t>Mercer Island</w:t>
      </w:r>
    </w:p>
    <w:p w:rsidR="007F1A13" w:rsidRDefault="00AE2090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Holzknecht, </w:t>
      </w:r>
      <w:r w:rsidR="007F1A13" w:rsidRPr="00C869EF">
        <w:rPr>
          <w:rFonts w:ascii="Calibri" w:eastAsia="Times New Roman" w:hAnsi="Calibri" w:cs="Times New Roman"/>
          <w:color w:val="000000"/>
        </w:rPr>
        <w:t>Evan and Molly</w:t>
      </w:r>
      <w:r w:rsidR="007F1A13">
        <w:rPr>
          <w:rFonts w:ascii="Calibri" w:eastAsia="Times New Roman" w:hAnsi="Calibri" w:cs="Times New Roman"/>
          <w:color w:val="000000"/>
        </w:rPr>
        <w:t xml:space="preserve">, </w:t>
      </w:r>
      <w:r w:rsidR="007F1A13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F42911" w:rsidRPr="00F42911" w:rsidRDefault="00F42911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Hudson, Jon and Francie, </w:t>
      </w:r>
      <w:r>
        <w:rPr>
          <w:rFonts w:ascii="Calibri" w:eastAsia="Times New Roman" w:hAnsi="Calibri" w:cs="Times New Roman"/>
          <w:i/>
          <w:color w:val="000000"/>
        </w:rPr>
        <w:t>Camano Island</w:t>
      </w:r>
    </w:p>
    <w:p w:rsidR="007F1A13" w:rsidRDefault="00AE2090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Humphrey, </w:t>
      </w:r>
      <w:r w:rsidR="007F1A13" w:rsidRPr="00C869EF">
        <w:rPr>
          <w:rFonts w:ascii="Calibri" w:eastAsia="Times New Roman" w:hAnsi="Calibri" w:cs="Times New Roman"/>
          <w:color w:val="000000"/>
        </w:rPr>
        <w:t>Dan and Dawn</w:t>
      </w:r>
      <w:r w:rsidR="007F1A13">
        <w:rPr>
          <w:rFonts w:ascii="Calibri" w:eastAsia="Times New Roman" w:hAnsi="Calibri" w:cs="Times New Roman"/>
          <w:color w:val="000000"/>
        </w:rPr>
        <w:t xml:space="preserve">, </w:t>
      </w:r>
      <w:r w:rsidR="007F1A13" w:rsidRPr="00BC452F">
        <w:rPr>
          <w:rFonts w:ascii="Calibri" w:eastAsia="Times New Roman" w:hAnsi="Calibri" w:cs="Times New Roman"/>
          <w:i/>
          <w:color w:val="000000"/>
        </w:rPr>
        <w:t>Snohomish</w:t>
      </w:r>
    </w:p>
    <w:p w:rsidR="00F42911" w:rsidRPr="00F42911" w:rsidRDefault="00F42911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Ishler, Brad and Shanna, </w:t>
      </w:r>
      <w:proofErr w:type="spellStart"/>
      <w:r>
        <w:rPr>
          <w:rFonts w:ascii="Calibri" w:eastAsia="Times New Roman" w:hAnsi="Calibri" w:cs="Times New Roman"/>
          <w:i/>
          <w:color w:val="000000"/>
        </w:rPr>
        <w:t>McCleary</w:t>
      </w:r>
      <w:proofErr w:type="spellEnd"/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5" w:history="1">
        <w:r w:rsidR="00C869EF" w:rsidRPr="009D4A40">
          <w:rPr>
            <w:rStyle w:val="Hyperlink"/>
            <w:rFonts w:ascii="Calibri" w:eastAsia="Times New Roman" w:hAnsi="Calibri" w:cs="Times New Roman"/>
          </w:rPr>
          <w:t>Jasmine Thai Cuisine &amp; Sushi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Jarrett, </w:t>
      </w:r>
      <w:r w:rsidR="00332415" w:rsidRPr="00C869EF">
        <w:rPr>
          <w:rFonts w:ascii="Calibri" w:eastAsia="Times New Roman" w:hAnsi="Calibri" w:cs="Times New Roman"/>
          <w:color w:val="000000"/>
        </w:rPr>
        <w:t>Carol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6" w:history="1">
        <w:r w:rsidR="00C869EF" w:rsidRPr="009D4A40">
          <w:rPr>
            <w:rStyle w:val="Hyperlink"/>
            <w:rFonts w:ascii="Calibri" w:eastAsia="Times New Roman" w:hAnsi="Calibri" w:cs="Times New Roman"/>
          </w:rPr>
          <w:t>Jimmy's Pizza &amp; Pasta</w:t>
        </w:r>
      </w:hyperlink>
      <w:r w:rsidR="003F3204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7" w:history="1">
        <w:r w:rsidR="00C869EF" w:rsidRPr="009D4A40">
          <w:rPr>
            <w:rStyle w:val="Hyperlink"/>
            <w:rFonts w:ascii="Calibri" w:eastAsia="Times New Roman" w:hAnsi="Calibri" w:cs="Times New Roman"/>
          </w:rPr>
          <w:t>John Howie Restaurants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Bellevue</w:t>
      </w:r>
    </w:p>
    <w:p w:rsidR="007F1A13" w:rsidRPr="00C869EF" w:rsidRDefault="00AE2090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Johnson, </w:t>
      </w:r>
      <w:r w:rsidR="007F1A13" w:rsidRPr="00C869EF">
        <w:rPr>
          <w:rFonts w:ascii="Calibri" w:eastAsia="Times New Roman" w:hAnsi="Calibri" w:cs="Times New Roman"/>
          <w:color w:val="000000"/>
        </w:rPr>
        <w:t>Paul</w:t>
      </w:r>
      <w:r w:rsidR="007F1A13">
        <w:rPr>
          <w:rFonts w:ascii="Calibri" w:eastAsia="Times New Roman" w:hAnsi="Calibri" w:cs="Times New Roman"/>
          <w:color w:val="000000"/>
        </w:rPr>
        <w:t xml:space="preserve">, </w:t>
      </w:r>
      <w:r w:rsidR="007F1A13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8F7257" w:rsidRPr="00C869EF" w:rsidRDefault="00AE2090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Jones, </w:t>
      </w:r>
      <w:r w:rsidR="008F7257" w:rsidRPr="00C869EF">
        <w:rPr>
          <w:rFonts w:ascii="Calibri" w:eastAsia="Times New Roman" w:hAnsi="Calibri" w:cs="Times New Roman"/>
          <w:color w:val="000000"/>
        </w:rPr>
        <w:t>Susan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E1A4D" w:rsidRPr="00C869EF" w:rsidRDefault="00CE1A4D" w:rsidP="00CE1A4D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Jonson, </w:t>
      </w:r>
      <w:r w:rsidRPr="00C869EF">
        <w:rPr>
          <w:rFonts w:ascii="Calibri" w:eastAsia="Times New Roman" w:hAnsi="Calibri" w:cs="Times New Roman"/>
          <w:color w:val="000000"/>
        </w:rPr>
        <w:t>Dee and Lou</w:t>
      </w:r>
      <w:r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C869EF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 w:rsidRPr="00C869EF">
        <w:rPr>
          <w:rFonts w:ascii="Calibri" w:eastAsia="Times New Roman" w:hAnsi="Calibri" w:cs="Times New Roman"/>
          <w:color w:val="000000"/>
        </w:rPr>
        <w:t>Karen's Knots</w:t>
      </w:r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Pr="00C869EF">
        <w:rPr>
          <w:rFonts w:ascii="Calibri" w:eastAsia="Times New Roman" w:hAnsi="Calibri" w:cs="Times New Roman"/>
          <w:color w:val="000000"/>
        </w:rPr>
        <w:t xml:space="preserve">Karen </w:t>
      </w:r>
      <w:proofErr w:type="spellStart"/>
      <w:r w:rsidRPr="00C869EF">
        <w:rPr>
          <w:rFonts w:ascii="Calibri" w:eastAsia="Times New Roman" w:hAnsi="Calibri" w:cs="Times New Roman"/>
          <w:color w:val="000000"/>
        </w:rPr>
        <w:t>Lochmiller</w:t>
      </w:r>
      <w:proofErr w:type="spellEnd"/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Mount Vernon</w:t>
      </w:r>
    </w:p>
    <w:p w:rsidR="00F42911" w:rsidRPr="00F42911" w:rsidRDefault="00F42911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Kauppila, Eric and Jennifer, </w:t>
      </w:r>
      <w:r>
        <w:rPr>
          <w:rFonts w:ascii="Calibri" w:eastAsia="Times New Roman" w:hAnsi="Calibri" w:cs="Times New Roman"/>
          <w:i/>
          <w:color w:val="000000"/>
        </w:rPr>
        <w:t>Seattle</w:t>
      </w:r>
    </w:p>
    <w:p w:rsidR="002368F7" w:rsidRPr="00C869EF" w:rsidRDefault="00AE2090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Keane, </w:t>
      </w:r>
      <w:r w:rsidR="002368F7" w:rsidRPr="00C869EF">
        <w:rPr>
          <w:rFonts w:ascii="Calibri" w:eastAsia="Times New Roman" w:hAnsi="Calibri" w:cs="Times New Roman"/>
          <w:color w:val="000000"/>
        </w:rPr>
        <w:t>Margie</w:t>
      </w:r>
      <w:r w:rsidR="002368F7">
        <w:rPr>
          <w:rFonts w:ascii="Calibri" w:eastAsia="Times New Roman" w:hAnsi="Calibri" w:cs="Times New Roman"/>
          <w:color w:val="000000"/>
        </w:rPr>
        <w:t xml:space="preserve">, </w:t>
      </w:r>
      <w:r w:rsidR="002368F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28" w:history="1">
        <w:r w:rsidR="00C869EF" w:rsidRPr="000D7E45">
          <w:rPr>
            <w:rStyle w:val="Hyperlink"/>
            <w:rFonts w:ascii="Calibri" w:eastAsia="Times New Roman" w:hAnsi="Calibri" w:cs="Times New Roman"/>
          </w:rPr>
          <w:t>Kimberly-Clark Corporation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Bellingham</w:t>
      </w:r>
    </w:p>
    <w:p w:rsidR="00F42911" w:rsidRPr="00F42911" w:rsidRDefault="00F42911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King, Bob and Jeannie, </w:t>
      </w:r>
      <w:r>
        <w:rPr>
          <w:rFonts w:ascii="Calibri" w:eastAsia="Times New Roman" w:hAnsi="Calibri" w:cs="Times New Roman"/>
          <w:i/>
          <w:color w:val="000000"/>
        </w:rPr>
        <w:t>Bellevu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29" w:history="1">
        <w:r w:rsidR="00C869EF" w:rsidRPr="000D7E45">
          <w:rPr>
            <w:rStyle w:val="Hyperlink"/>
            <w:rFonts w:ascii="Calibri" w:eastAsia="Times New Roman" w:hAnsi="Calibri" w:cs="Times New Roman"/>
          </w:rPr>
          <w:t>Klesick Farms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42F13" w:rsidRPr="00BC452F">
        <w:rPr>
          <w:rFonts w:ascii="Calibri" w:eastAsia="Times New Roman" w:hAnsi="Calibri" w:cs="Times New Roman"/>
          <w:i/>
          <w:color w:val="000000"/>
        </w:rPr>
        <w:t>S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30" w:history="1">
        <w:r w:rsidR="00C869EF" w:rsidRPr="000D7E45">
          <w:rPr>
            <w:rStyle w:val="Hyperlink"/>
            <w:rFonts w:ascii="Calibri" w:eastAsia="Times New Roman" w:hAnsi="Calibri" w:cs="Times New Roman"/>
          </w:rPr>
          <w:t>Lang's Horse and Pony Farm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Lola Lang</w:t>
      </w:r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ount Vernon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31" w:history="1">
        <w:r w:rsidR="00C869EF" w:rsidRPr="00F94828">
          <w:rPr>
            <w:rStyle w:val="Hyperlink"/>
            <w:rFonts w:ascii="Calibri" w:eastAsia="Times New Roman" w:hAnsi="Calibri" w:cs="Times New Roman"/>
          </w:rPr>
          <w:t>Les Schwab of Stanwood</w:t>
        </w:r>
      </w:hyperlink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32" w:history="1">
        <w:r w:rsidR="00C869EF" w:rsidRPr="00F94828">
          <w:rPr>
            <w:rStyle w:val="Hyperlink"/>
            <w:rFonts w:ascii="Calibri" w:eastAsia="Times New Roman" w:hAnsi="Calibri" w:cs="Times New Roman"/>
          </w:rPr>
          <w:t>Lincoln Theatre Foundation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 xml:space="preserve">Richard </w:t>
      </w:r>
      <w:proofErr w:type="spellStart"/>
      <w:r w:rsidR="00C869EF" w:rsidRPr="00C869EF">
        <w:rPr>
          <w:rFonts w:ascii="Calibri" w:eastAsia="Times New Roman" w:hAnsi="Calibri" w:cs="Times New Roman"/>
          <w:color w:val="000000"/>
        </w:rPr>
        <w:t>Treston</w:t>
      </w:r>
      <w:proofErr w:type="spellEnd"/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ount Vernon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33" w:history="1">
        <w:r w:rsidR="00C869EF" w:rsidRPr="00F94828">
          <w:rPr>
            <w:rStyle w:val="Hyperlink"/>
            <w:rFonts w:ascii="Calibri" w:eastAsia="Times New Roman" w:hAnsi="Calibri" w:cs="Times New Roman"/>
          </w:rPr>
          <w:t>Local's Espresso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 xml:space="preserve">Carrie </w:t>
      </w:r>
      <w:proofErr w:type="spellStart"/>
      <w:r w:rsidR="00C869EF" w:rsidRPr="00C869EF">
        <w:rPr>
          <w:rFonts w:ascii="Calibri" w:eastAsia="Times New Roman" w:hAnsi="Calibri" w:cs="Times New Roman"/>
          <w:color w:val="000000"/>
        </w:rPr>
        <w:t>Westvang</w:t>
      </w:r>
      <w:proofErr w:type="spellEnd"/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34" w:history="1">
        <w:r w:rsidR="00352C4A">
          <w:rPr>
            <w:rStyle w:val="Hyperlink"/>
            <w:rFonts w:ascii="Calibri" w:eastAsia="Times New Roman" w:hAnsi="Calibri" w:cs="Times New Roman"/>
          </w:rPr>
          <w:t>Lydia C</w:t>
        </w:r>
        <w:r w:rsidR="00346FDB" w:rsidRPr="00F94828">
          <w:rPr>
            <w:rStyle w:val="Hyperlink"/>
            <w:rFonts w:ascii="Calibri" w:eastAsia="Times New Roman" w:hAnsi="Calibri" w:cs="Times New Roman"/>
          </w:rPr>
          <w:t xml:space="preserve"> Creative</w:t>
        </w:r>
        <w:r w:rsidR="00352C4A">
          <w:rPr>
            <w:rStyle w:val="Hyperlink"/>
            <w:rFonts w:ascii="Calibri" w:eastAsia="Times New Roman" w:hAnsi="Calibri" w:cs="Times New Roman"/>
          </w:rPr>
          <w:t xml:space="preserve"> </w:t>
        </w:r>
        <w:r w:rsidR="00346FDB" w:rsidRPr="00F94828">
          <w:rPr>
            <w:rStyle w:val="Hyperlink"/>
            <w:rFonts w:ascii="Calibri" w:eastAsia="Times New Roman" w:hAnsi="Calibri" w:cs="Times New Roman"/>
          </w:rPr>
          <w:t>Life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Lydia Crouch</w:t>
      </w:r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adison, </w:t>
      </w:r>
      <w:r w:rsidR="00332415" w:rsidRPr="00C869EF">
        <w:rPr>
          <w:rFonts w:ascii="Calibri" w:eastAsia="Times New Roman" w:hAnsi="Calibri" w:cs="Times New Roman"/>
          <w:color w:val="000000"/>
        </w:rPr>
        <w:t xml:space="preserve">Carlie </w:t>
      </w:r>
      <w:r>
        <w:rPr>
          <w:rFonts w:ascii="Calibri" w:eastAsia="Times New Roman" w:hAnsi="Calibri" w:cs="Times New Roman"/>
          <w:color w:val="000000"/>
        </w:rPr>
        <w:t>and</w:t>
      </w:r>
      <w:r w:rsidR="00332415" w:rsidRPr="00C869EF">
        <w:rPr>
          <w:rFonts w:ascii="Calibri" w:eastAsia="Times New Roman" w:hAnsi="Calibri" w:cs="Times New Roman"/>
          <w:color w:val="000000"/>
        </w:rPr>
        <w:t xml:space="preserve"> Trish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Richfield, MN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35" w:history="1">
        <w:r w:rsidR="00C869EF" w:rsidRPr="00F94828">
          <w:rPr>
            <w:rStyle w:val="Hyperlink"/>
            <w:rFonts w:ascii="Calibri" w:eastAsia="Times New Roman" w:hAnsi="Calibri" w:cs="Times New Roman"/>
          </w:rPr>
          <w:t>Mammoth Burger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F42911" w:rsidRPr="00F42911" w:rsidRDefault="00F42911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athews, Joe, </w:t>
      </w:r>
      <w:r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AE2090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cLaughlin, </w:t>
      </w:r>
      <w:r w:rsidR="00C869EF" w:rsidRPr="00C869EF">
        <w:rPr>
          <w:rFonts w:ascii="Calibri" w:eastAsia="Times New Roman" w:hAnsi="Calibri" w:cs="Times New Roman"/>
          <w:color w:val="000000"/>
        </w:rPr>
        <w:t>Marvon and Marilee</w:t>
      </w:r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cDole, </w:t>
      </w:r>
      <w:r w:rsidR="00332415" w:rsidRPr="00C869EF">
        <w:rPr>
          <w:rFonts w:ascii="Calibri" w:eastAsia="Times New Roman" w:hAnsi="Calibri" w:cs="Times New Roman"/>
          <w:color w:val="000000"/>
        </w:rPr>
        <w:t>Bud and Mary Belle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36" w:history="1">
        <w:r w:rsidR="00C869EF" w:rsidRPr="00AC6CD6">
          <w:rPr>
            <w:rStyle w:val="Hyperlink"/>
            <w:rFonts w:ascii="Calibri" w:eastAsia="Times New Roman" w:hAnsi="Calibri" w:cs="Times New Roman"/>
          </w:rPr>
          <w:t>McMenamins Pubs &amp; Breweries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Portland</w:t>
      </w:r>
    </w:p>
    <w:p w:rsidR="00F42911" w:rsidRPr="00F42911" w:rsidRDefault="00F42911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cMullen, W. D., </w:t>
      </w:r>
      <w:r>
        <w:rPr>
          <w:rFonts w:ascii="Calibri" w:eastAsia="Times New Roman" w:hAnsi="Calibri" w:cs="Times New Roman"/>
          <w:i/>
          <w:color w:val="000000"/>
        </w:rPr>
        <w:t>Wenatchee</w:t>
      </w:r>
    </w:p>
    <w:p w:rsidR="008F7257" w:rsidRDefault="00AE2090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cNeely, </w:t>
      </w:r>
      <w:r w:rsidR="008F7257" w:rsidRPr="00C869EF">
        <w:rPr>
          <w:rFonts w:ascii="Calibri" w:eastAsia="Times New Roman" w:hAnsi="Calibri" w:cs="Times New Roman"/>
          <w:color w:val="000000"/>
        </w:rPr>
        <w:t>Keith and Linda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Box Elder, SD</w:t>
      </w:r>
    </w:p>
    <w:p w:rsidR="00CA0AD7" w:rsidRPr="00CA0AD7" w:rsidRDefault="00967042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37" w:history="1">
        <w:r w:rsidR="00CA0AD7" w:rsidRPr="008A20C6">
          <w:rPr>
            <w:rStyle w:val="Hyperlink"/>
            <w:rFonts w:ascii="Calibri" w:eastAsia="Times New Roman" w:hAnsi="Calibri" w:cs="Times New Roman"/>
          </w:rPr>
          <w:t>Menzies Financial</w:t>
        </w:r>
      </w:hyperlink>
      <w:r w:rsidR="00CA0AD7">
        <w:rPr>
          <w:rFonts w:ascii="Calibri" w:eastAsia="Times New Roman" w:hAnsi="Calibri" w:cs="Times New Roman"/>
          <w:color w:val="000000"/>
        </w:rPr>
        <w:t xml:space="preserve">, Will Menzies, </w:t>
      </w:r>
      <w:r w:rsidR="00CA0AD7">
        <w:rPr>
          <w:rFonts w:ascii="Calibri" w:eastAsia="Times New Roman" w:hAnsi="Calibri" w:cs="Times New Roman"/>
          <w:i/>
          <w:color w:val="000000"/>
        </w:rPr>
        <w:t>Stanwood</w:t>
      </w:r>
    </w:p>
    <w:p w:rsidR="002368F7" w:rsidRPr="00C869EF" w:rsidRDefault="002368F7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Miller, </w:t>
      </w:r>
      <w:r w:rsidRPr="00C869EF">
        <w:rPr>
          <w:rFonts w:ascii="Calibri" w:eastAsia="Times New Roman" w:hAnsi="Calibri" w:cs="Times New Roman"/>
          <w:color w:val="000000"/>
        </w:rPr>
        <w:t>Daryl and Elsie</w:t>
      </w:r>
      <w:r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Mountlake Terrac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38" w:history="1">
        <w:r w:rsidR="00C869EF" w:rsidRPr="00AC6CD6">
          <w:rPr>
            <w:rStyle w:val="Hyperlink"/>
            <w:rFonts w:ascii="Calibri" w:eastAsia="Times New Roman" w:hAnsi="Calibri" w:cs="Times New Roman"/>
          </w:rPr>
          <w:t>Mount Baker Theatre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Bellingham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39" w:history="1">
        <w:r w:rsidR="00C869EF" w:rsidRPr="00AC6CD6">
          <w:rPr>
            <w:rStyle w:val="Hyperlink"/>
            <w:rFonts w:ascii="Calibri" w:eastAsia="Times New Roman" w:hAnsi="Calibri" w:cs="Times New Roman"/>
          </w:rPr>
          <w:t>Museum of Flight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eattle</w:t>
      </w:r>
    </w:p>
    <w:p w:rsidR="00F42911" w:rsidRPr="00F42911" w:rsidRDefault="00F42911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proofErr w:type="spellStart"/>
      <w:r>
        <w:rPr>
          <w:rFonts w:ascii="Calibri" w:eastAsia="Times New Roman" w:hAnsi="Calibri" w:cs="Times New Roman"/>
          <w:color w:val="000000"/>
        </w:rPr>
        <w:t>Mylin</w:t>
      </w:r>
      <w:proofErr w:type="spellEnd"/>
      <w:r>
        <w:rPr>
          <w:rFonts w:ascii="Calibri" w:eastAsia="Times New Roman" w:hAnsi="Calibri" w:cs="Times New Roman"/>
          <w:color w:val="000000"/>
        </w:rPr>
        <w:t xml:space="preserve">, Gerry, </w:t>
      </w:r>
      <w:r>
        <w:rPr>
          <w:rFonts w:ascii="Calibri" w:eastAsia="Times New Roman" w:hAnsi="Calibri" w:cs="Times New Roman"/>
          <w:i/>
          <w:color w:val="000000"/>
        </w:rPr>
        <w:t>Columbia, PA</w:t>
      </w:r>
    </w:p>
    <w:p w:rsidR="008F7257" w:rsidRPr="00C869EF" w:rsidRDefault="00AE2090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Nelson, </w:t>
      </w:r>
      <w:r w:rsidR="008F7257" w:rsidRPr="00C869EF">
        <w:rPr>
          <w:rFonts w:ascii="Calibri" w:eastAsia="Times New Roman" w:hAnsi="Calibri" w:cs="Times New Roman"/>
          <w:color w:val="000000"/>
        </w:rPr>
        <w:t>Stan and Nancy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C869EF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 w:rsidRPr="00C869EF">
        <w:rPr>
          <w:rFonts w:ascii="Calibri" w:eastAsia="Times New Roman" w:hAnsi="Calibri" w:cs="Times New Roman"/>
          <w:color w:val="000000"/>
        </w:rPr>
        <w:t>North Cascade Building Materials</w:t>
      </w:r>
      <w:r w:rsidR="00C42F13">
        <w:rPr>
          <w:rFonts w:ascii="Calibri" w:eastAsia="Times New Roman" w:hAnsi="Calibri" w:cs="Times New Roman"/>
          <w:color w:val="000000"/>
        </w:rPr>
        <w:t>,</w:t>
      </w:r>
      <w:r w:rsidR="00F42911">
        <w:rPr>
          <w:rFonts w:ascii="Calibri" w:eastAsia="Times New Roman" w:hAnsi="Calibri" w:cs="Times New Roman"/>
          <w:color w:val="000000"/>
        </w:rPr>
        <w:t xml:space="preserve"> Inc.,</w:t>
      </w:r>
      <w:r w:rsidR="00C42F13">
        <w:rPr>
          <w:rFonts w:ascii="Calibri" w:eastAsia="Times New Roman" w:hAnsi="Calibri" w:cs="Times New Roman"/>
          <w:color w:val="000000"/>
        </w:rPr>
        <w:t xml:space="preserve"> </w:t>
      </w:r>
      <w:r w:rsidRPr="00C869EF">
        <w:rPr>
          <w:rFonts w:ascii="Calibri" w:eastAsia="Times New Roman" w:hAnsi="Calibri" w:cs="Times New Roman"/>
          <w:color w:val="000000"/>
        </w:rPr>
        <w:t>Willy Weyers</w:t>
      </w:r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Pr="00BC452F">
        <w:rPr>
          <w:rFonts w:ascii="Calibri" w:eastAsia="Times New Roman" w:hAnsi="Calibri" w:cs="Times New Roman"/>
          <w:i/>
          <w:color w:val="000000"/>
        </w:rPr>
        <w:t>Everett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0" w:history="1">
        <w:r w:rsidR="00C869EF" w:rsidRPr="00AC6CD6">
          <w:rPr>
            <w:rStyle w:val="Hyperlink"/>
            <w:rFonts w:ascii="Calibri" w:eastAsia="Times New Roman" w:hAnsi="Calibri" w:cs="Times New Roman"/>
          </w:rPr>
          <w:t>North County Regional Fire &amp; EMS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1" w:history="1">
        <w:r w:rsidR="00C869EF" w:rsidRPr="00EF68E0">
          <w:rPr>
            <w:rStyle w:val="Hyperlink"/>
            <w:rFonts w:ascii="Calibri" w:eastAsia="Times New Roman" w:hAnsi="Calibri" w:cs="Times New Roman"/>
          </w:rPr>
          <w:t>Northwest Veterinary Clinic of Stanwood</w:t>
        </w:r>
      </w:hyperlink>
      <w:r w:rsidR="00C42F13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Daniel Haskins, DVM</w:t>
      </w:r>
    </w:p>
    <w:p w:rsidR="00CA0AD7" w:rsidRPr="00CA0AD7" w:rsidRDefault="00CA0AD7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Nysether, Lyle and Joanne, </w:t>
      </w:r>
      <w:r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2" w:history="1">
        <w:r w:rsidR="00C869EF" w:rsidRPr="00EF68E0">
          <w:rPr>
            <w:rStyle w:val="Hyperlink"/>
            <w:rFonts w:ascii="Calibri" w:eastAsia="Times New Roman" w:hAnsi="Calibri" w:cs="Times New Roman"/>
          </w:rPr>
          <w:t>Orchard's Nursery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2368F7" w:rsidRPr="00C869EF" w:rsidRDefault="00AE2090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Overton, </w:t>
      </w:r>
      <w:r w:rsidR="002368F7" w:rsidRPr="00C869EF">
        <w:rPr>
          <w:rFonts w:ascii="Calibri" w:eastAsia="Times New Roman" w:hAnsi="Calibri" w:cs="Times New Roman"/>
          <w:color w:val="000000"/>
        </w:rPr>
        <w:t>John and Carolyn</w:t>
      </w:r>
      <w:r w:rsidR="002368F7">
        <w:rPr>
          <w:rFonts w:ascii="Calibri" w:eastAsia="Times New Roman" w:hAnsi="Calibri" w:cs="Times New Roman"/>
          <w:color w:val="000000"/>
        </w:rPr>
        <w:t xml:space="preserve">, </w:t>
      </w:r>
      <w:r w:rsidR="002368F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AE2090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Patterson, </w:t>
      </w:r>
      <w:r w:rsidR="00C869EF" w:rsidRPr="00C869EF">
        <w:rPr>
          <w:rFonts w:ascii="Calibri" w:eastAsia="Times New Roman" w:hAnsi="Calibri" w:cs="Times New Roman"/>
          <w:color w:val="000000"/>
        </w:rPr>
        <w:t>Pat and Jeannie</w:t>
      </w:r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3" w:history="1">
        <w:r w:rsidR="00C869EF" w:rsidRPr="00E9207D">
          <w:rPr>
            <w:rStyle w:val="Hyperlink"/>
            <w:rFonts w:ascii="Calibri" w:eastAsia="Times New Roman" w:hAnsi="Calibri" w:cs="Times New Roman"/>
          </w:rPr>
          <w:t>Pend Oreille Shores Resort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Hope</w:t>
      </w:r>
      <w:r w:rsidR="00346FDB" w:rsidRPr="00BC452F">
        <w:rPr>
          <w:rFonts w:ascii="Calibri" w:eastAsia="Times New Roman" w:hAnsi="Calibri" w:cs="Times New Roman"/>
          <w:i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ID</w:t>
      </w:r>
    </w:p>
    <w:p w:rsidR="00346FDB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44" w:history="1">
        <w:r w:rsidR="00C869EF" w:rsidRPr="00E9207D">
          <w:rPr>
            <w:rStyle w:val="Hyperlink"/>
            <w:rFonts w:ascii="Calibri" w:eastAsia="Times New Roman" w:hAnsi="Calibri" w:cs="Times New Roman"/>
          </w:rPr>
          <w:t>Pepsi Beverages Company</w:t>
        </w:r>
      </w:hyperlink>
      <w:r w:rsidR="00C869EF" w:rsidRPr="00C869EF">
        <w:rPr>
          <w:rFonts w:ascii="Calibri" w:eastAsia="Times New Roman" w:hAnsi="Calibri" w:cs="Times New Roman"/>
          <w:color w:val="000000"/>
        </w:rPr>
        <w:t xml:space="preserve"> of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Everett</w:t>
      </w:r>
    </w:p>
    <w:p w:rsidR="00CA0AD7" w:rsidRPr="00CA0AD7" w:rsidRDefault="00CA0AD7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Porter, L. Jean, </w:t>
      </w:r>
      <w:r>
        <w:rPr>
          <w:rFonts w:ascii="Calibri" w:eastAsia="Times New Roman" w:hAnsi="Calibri" w:cs="Times New Roman"/>
          <w:i/>
          <w:color w:val="000000"/>
        </w:rPr>
        <w:t>Bellevu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5" w:history="1">
        <w:r w:rsidR="00C869EF" w:rsidRPr="00E9207D">
          <w:rPr>
            <w:rStyle w:val="Hyperlink"/>
            <w:rFonts w:ascii="Calibri" w:eastAsia="Times New Roman" w:hAnsi="Calibri" w:cs="Times New Roman"/>
          </w:rPr>
          <w:t>Pub 282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Mike Olson</w:t>
      </w:r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6" w:history="1">
        <w:r w:rsidR="00C869EF" w:rsidRPr="00E9207D">
          <w:rPr>
            <w:rStyle w:val="Hyperlink"/>
            <w:rFonts w:ascii="Calibri" w:eastAsia="Times New Roman" w:hAnsi="Calibri" w:cs="Times New Roman"/>
          </w:rPr>
          <w:t>Quest Factor Escape Rooms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346FDB" w:rsidRPr="00BC452F">
        <w:rPr>
          <w:rFonts w:ascii="Calibri" w:eastAsia="Times New Roman" w:hAnsi="Calibri" w:cs="Times New Roman"/>
          <w:i/>
          <w:color w:val="000000"/>
        </w:rPr>
        <w:t>Seattle</w:t>
      </w:r>
      <w:r w:rsidR="00C869EF" w:rsidRPr="00C869EF">
        <w:rPr>
          <w:rFonts w:ascii="Calibri" w:eastAsia="Times New Roman" w:hAnsi="Calibri" w:cs="Times New Roman"/>
          <w:color w:val="000000"/>
        </w:rPr>
        <w:tab/>
        <w:t> </w:t>
      </w:r>
      <w:r w:rsidR="00C869EF" w:rsidRPr="00C869EF">
        <w:rPr>
          <w:rFonts w:ascii="Calibri" w:eastAsia="Times New Roman" w:hAnsi="Calibri" w:cs="Times New Roman"/>
          <w:color w:val="000000"/>
        </w:rPr>
        <w:tab/>
        <w:t> 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Ricarte, </w:t>
      </w:r>
      <w:r w:rsidR="00332415" w:rsidRPr="00C869EF">
        <w:rPr>
          <w:rFonts w:ascii="Calibri" w:eastAsia="Times New Roman" w:hAnsi="Calibri" w:cs="Times New Roman"/>
          <w:color w:val="000000"/>
        </w:rPr>
        <w:t>Steve and Clarene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Rongve, </w:t>
      </w:r>
      <w:r w:rsidR="00332415" w:rsidRPr="00C869EF">
        <w:rPr>
          <w:rFonts w:ascii="Calibri" w:eastAsia="Times New Roman" w:hAnsi="Calibri" w:cs="Times New Roman"/>
          <w:color w:val="000000"/>
        </w:rPr>
        <w:t>Cris and Laurie Barger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Redmon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7" w:history="1">
        <w:r w:rsidR="00C869EF" w:rsidRPr="00E9207D">
          <w:rPr>
            <w:rStyle w:val="Hyperlink"/>
            <w:rFonts w:ascii="Calibri" w:eastAsia="Times New Roman" w:hAnsi="Calibri" w:cs="Times New Roman"/>
          </w:rPr>
          <w:t>San Juan Excursions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Friday Harbor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8" w:history="1">
        <w:r w:rsidR="00C869EF" w:rsidRPr="00E9207D">
          <w:rPr>
            <w:rStyle w:val="Hyperlink"/>
            <w:rFonts w:ascii="Calibri" w:eastAsia="Times New Roman" w:hAnsi="Calibri" w:cs="Times New Roman"/>
          </w:rPr>
          <w:t>Seattle Mariners</w:t>
        </w:r>
      </w:hyperlink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49" w:history="1">
        <w:r w:rsidR="00C869EF" w:rsidRPr="00725C3F">
          <w:rPr>
            <w:rStyle w:val="Hyperlink"/>
            <w:rFonts w:ascii="Calibri" w:eastAsia="Times New Roman" w:hAnsi="Calibri" w:cs="Times New Roman"/>
          </w:rPr>
          <w:t>Seattle Pacific University Department of Athletics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346FDB" w:rsidRPr="00BC452F">
        <w:rPr>
          <w:rFonts w:ascii="Calibri" w:eastAsia="Times New Roman" w:hAnsi="Calibri" w:cs="Times New Roman"/>
          <w:i/>
          <w:color w:val="000000"/>
        </w:rPr>
        <w:t>S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eattl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0" w:history="1">
        <w:r w:rsidR="00C869EF" w:rsidRPr="00725C3F">
          <w:rPr>
            <w:rStyle w:val="Hyperlink"/>
            <w:rFonts w:ascii="Calibri" w:eastAsia="Times New Roman" w:hAnsi="Calibri" w:cs="Times New Roman"/>
          </w:rPr>
          <w:t>Seattle Seahawks</w:t>
        </w:r>
      </w:hyperlink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1" w:history="1">
        <w:r w:rsidR="00C869EF" w:rsidRPr="00725C3F">
          <w:rPr>
            <w:rStyle w:val="Hyperlink"/>
            <w:rFonts w:ascii="Calibri" w:eastAsia="Times New Roman" w:hAnsi="Calibri" w:cs="Times New Roman"/>
          </w:rPr>
          <w:t>Skagit Speedway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Burlington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2" w:history="1">
        <w:r w:rsidR="00C869EF" w:rsidRPr="00725C3F">
          <w:rPr>
            <w:rStyle w:val="Hyperlink"/>
            <w:rFonts w:ascii="Calibri" w:eastAsia="Times New Roman" w:hAnsi="Calibri" w:cs="Times New Roman"/>
          </w:rPr>
          <w:t>Sonshine Tree Care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Evan Sussman</w:t>
      </w:r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3" w:history="1">
        <w:r w:rsidR="00C869EF" w:rsidRPr="00725C3F">
          <w:rPr>
            <w:rStyle w:val="Hyperlink"/>
            <w:rFonts w:ascii="Calibri" w:eastAsia="Times New Roman" w:hAnsi="Calibri" w:cs="Times New Roman"/>
          </w:rPr>
          <w:t>Stanwood Cinemas</w:t>
        </w:r>
      </w:hyperlink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4" w:history="1">
        <w:r w:rsidR="00C869EF" w:rsidRPr="00725C3F">
          <w:rPr>
            <w:rStyle w:val="Hyperlink"/>
            <w:rFonts w:ascii="Calibri" w:eastAsia="Times New Roman" w:hAnsi="Calibri" w:cs="Times New Roman"/>
          </w:rPr>
          <w:t>Stanwood Self Storage</w:t>
        </w:r>
      </w:hyperlink>
      <w:r w:rsidR="00346FDB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Wade Starkenburg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5" w:history="1">
        <w:r w:rsidR="00C869EF" w:rsidRPr="00EC442D">
          <w:rPr>
            <w:rStyle w:val="Hyperlink"/>
            <w:rFonts w:ascii="Calibri" w:eastAsia="Times New Roman" w:hAnsi="Calibri" w:cs="Times New Roman"/>
          </w:rPr>
          <w:t>Stanwood-Camano YMCA</w:t>
        </w:r>
      </w:hyperlink>
    </w:p>
    <w:p w:rsidR="008F7257" w:rsidRPr="00C869EF" w:rsidRDefault="00AE2090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Sullivan, </w:t>
      </w:r>
      <w:r w:rsidR="008F7257" w:rsidRPr="00C869EF">
        <w:rPr>
          <w:rFonts w:ascii="Calibri" w:eastAsia="Times New Roman" w:hAnsi="Calibri" w:cs="Times New Roman"/>
          <w:color w:val="000000"/>
        </w:rPr>
        <w:t>Mary Pat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Camano Islan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6" w:history="1">
        <w:r w:rsidR="00C869EF" w:rsidRPr="00EC442D">
          <w:rPr>
            <w:rStyle w:val="Hyperlink"/>
            <w:rFonts w:ascii="Calibri" w:eastAsia="Times New Roman" w:hAnsi="Calibri" w:cs="Times New Roman"/>
          </w:rPr>
          <w:t>Sunnyside Nursery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arysvill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7" w:history="1">
        <w:r w:rsidR="00C869EF" w:rsidRPr="00EC442D">
          <w:rPr>
            <w:rStyle w:val="Hyperlink"/>
            <w:rFonts w:ascii="Calibri" w:eastAsia="Times New Roman" w:hAnsi="Calibri" w:cs="Times New Roman"/>
          </w:rPr>
          <w:t>Taproot Theatre Company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eattle</w:t>
      </w:r>
    </w:p>
    <w:p w:rsidR="00332415" w:rsidRPr="00C869EF" w:rsidRDefault="00AE2090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Teague, </w:t>
      </w:r>
      <w:r w:rsidR="00332415" w:rsidRPr="00C869EF">
        <w:rPr>
          <w:rFonts w:ascii="Calibri" w:eastAsia="Times New Roman" w:hAnsi="Calibri" w:cs="Times New Roman"/>
          <w:color w:val="000000"/>
        </w:rPr>
        <w:t>Claudia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58" w:history="1">
        <w:r w:rsidR="00C869EF" w:rsidRPr="00EC442D">
          <w:rPr>
            <w:rStyle w:val="Hyperlink"/>
            <w:rFonts w:ascii="Calibri" w:eastAsia="Times New Roman" w:hAnsi="Calibri" w:cs="Times New Roman"/>
            <w:i/>
          </w:rPr>
          <w:t>The Lights of Christmas</w:t>
        </w:r>
      </w:hyperlink>
      <w:r w:rsidR="001C1B8C">
        <w:rPr>
          <w:rFonts w:ascii="Calibri" w:eastAsia="Times New Roman" w:hAnsi="Calibri" w:cs="Times New Roman"/>
          <w:color w:val="000000"/>
        </w:rPr>
        <w:t>, Warm Beach Camp</w:t>
      </w:r>
    </w:p>
    <w:p w:rsidR="00CA0AD7" w:rsidRDefault="00CA0AD7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Thomas, Mel, </w:t>
      </w:r>
      <w:r>
        <w:rPr>
          <w:rFonts w:ascii="Calibri" w:eastAsia="Times New Roman" w:hAnsi="Calibri" w:cs="Times New Roman"/>
          <w:i/>
          <w:color w:val="000000"/>
        </w:rPr>
        <w:t>Stanwood</w:t>
      </w:r>
    </w:p>
    <w:p w:rsidR="008A20C6" w:rsidRPr="008A20C6" w:rsidRDefault="008A20C6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Thomas and Associates Insurance, </w:t>
      </w:r>
      <w:r w:rsidRPr="008A20C6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59" w:history="1">
        <w:r w:rsidR="00C869EF" w:rsidRPr="00EC442D">
          <w:rPr>
            <w:rStyle w:val="Hyperlink"/>
            <w:rFonts w:ascii="Calibri" w:eastAsia="Times New Roman" w:hAnsi="Calibri" w:cs="Times New Roman"/>
          </w:rPr>
          <w:t>Trish B Photography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Trish Beagle</w:t>
      </w:r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Mount Vernon</w:t>
      </w:r>
    </w:p>
    <w:p w:rsidR="00425789" w:rsidRPr="00425789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60" w:history="1">
        <w:r w:rsidR="00425789" w:rsidRPr="00425789">
          <w:rPr>
            <w:rStyle w:val="Hyperlink"/>
            <w:rFonts w:ascii="Calibri" w:eastAsia="Times New Roman" w:hAnsi="Calibri" w:cs="Times New Roman"/>
          </w:rPr>
          <w:t>Trutina Financial</w:t>
        </w:r>
      </w:hyperlink>
      <w:r w:rsidR="00425789">
        <w:rPr>
          <w:rFonts w:ascii="Calibri" w:eastAsia="Times New Roman" w:hAnsi="Calibri" w:cs="Times New Roman"/>
          <w:color w:val="000000"/>
        </w:rPr>
        <w:t xml:space="preserve">, </w:t>
      </w:r>
      <w:r w:rsidR="00425789">
        <w:rPr>
          <w:rFonts w:ascii="Calibri" w:eastAsia="Times New Roman" w:hAnsi="Calibri" w:cs="Times New Roman"/>
          <w:i/>
          <w:color w:val="000000"/>
        </w:rPr>
        <w:t>Bellevue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61" w:history="1">
        <w:r w:rsidR="00C869EF" w:rsidRPr="001E5AA8">
          <w:rPr>
            <w:rStyle w:val="Hyperlink"/>
            <w:rFonts w:ascii="Calibri" w:eastAsia="Times New Roman" w:hAnsi="Calibri" w:cs="Times New Roman"/>
          </w:rPr>
          <w:t>Twin City Lanes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62" w:history="1">
        <w:r w:rsidR="00C869EF" w:rsidRPr="001E5AA8">
          <w:rPr>
            <w:rStyle w:val="Hyperlink"/>
            <w:rFonts w:ascii="Calibri" w:eastAsia="Times New Roman" w:hAnsi="Calibri" w:cs="Times New Roman"/>
          </w:rPr>
          <w:t>United Plumbing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 xml:space="preserve">Bill and Patricia </w:t>
      </w:r>
      <w:proofErr w:type="spellStart"/>
      <w:r w:rsidR="00C869EF" w:rsidRPr="00C869EF">
        <w:rPr>
          <w:rFonts w:ascii="Calibri" w:eastAsia="Times New Roman" w:hAnsi="Calibri" w:cs="Times New Roman"/>
          <w:color w:val="000000"/>
        </w:rPr>
        <w:t>Sieh</w:t>
      </w:r>
      <w:proofErr w:type="spellEnd"/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1C1B8C" w:rsidRPr="00BC452F">
        <w:rPr>
          <w:rFonts w:ascii="Calibri" w:eastAsia="Times New Roman" w:hAnsi="Calibri" w:cs="Times New Roman"/>
          <w:i/>
          <w:color w:val="000000"/>
        </w:rPr>
        <w:t>S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eattle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63" w:history="1">
        <w:r w:rsidR="00C869EF" w:rsidRPr="001E5AA8">
          <w:rPr>
            <w:rStyle w:val="Hyperlink"/>
            <w:rFonts w:ascii="Calibri" w:eastAsia="Times New Roman" w:hAnsi="Calibri" w:cs="Times New Roman"/>
          </w:rPr>
          <w:t>Village Theatre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Issaquah</w:t>
      </w:r>
    </w:p>
    <w:p w:rsidR="00BE4D07" w:rsidRPr="00BE4D07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64" w:history="1">
        <w:r w:rsidR="00BE4D07" w:rsidRPr="00BE4D07">
          <w:rPr>
            <w:rStyle w:val="Hyperlink"/>
            <w:rFonts w:ascii="Calibri" w:eastAsia="Times New Roman" w:hAnsi="Calibri" w:cs="Times New Roman"/>
          </w:rPr>
          <w:t>Vince Thomas &amp; Co.</w:t>
        </w:r>
      </w:hyperlink>
      <w:r w:rsidR="00BE4D07">
        <w:rPr>
          <w:rFonts w:ascii="Calibri" w:eastAsia="Times New Roman" w:hAnsi="Calibri" w:cs="Times New Roman"/>
          <w:color w:val="000000"/>
        </w:rPr>
        <w:t xml:space="preserve">, </w:t>
      </w:r>
      <w:r w:rsidR="00BE4D07">
        <w:rPr>
          <w:rFonts w:ascii="Calibri" w:eastAsia="Times New Roman" w:hAnsi="Calibri" w:cs="Times New Roman"/>
          <w:i/>
          <w:color w:val="000000"/>
        </w:rPr>
        <w:t>Stanwood</w:t>
      </w:r>
    </w:p>
    <w:p w:rsidR="008F7257" w:rsidRDefault="001A058E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Vlach, </w:t>
      </w:r>
      <w:r w:rsidR="008F7257" w:rsidRPr="00C869EF">
        <w:rPr>
          <w:rFonts w:ascii="Calibri" w:eastAsia="Times New Roman" w:hAnsi="Calibri" w:cs="Times New Roman"/>
          <w:color w:val="000000"/>
        </w:rPr>
        <w:t>Dwight and Cheryl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A0AD7" w:rsidRDefault="00CA0AD7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Voth, Eileen, </w:t>
      </w:r>
      <w:r w:rsidRPr="00CA0AD7">
        <w:rPr>
          <w:rFonts w:ascii="Calibri" w:eastAsia="Times New Roman" w:hAnsi="Calibri" w:cs="Times New Roman"/>
          <w:i/>
          <w:color w:val="000000"/>
        </w:rPr>
        <w:t>Inver Grove Heights, MN</w:t>
      </w:r>
    </w:p>
    <w:p w:rsidR="00BE4D07" w:rsidRPr="00BE4D07" w:rsidRDefault="00967042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65" w:history="1">
        <w:r w:rsidR="00BE4D07" w:rsidRPr="00BE4D07">
          <w:rPr>
            <w:rStyle w:val="Hyperlink"/>
            <w:rFonts w:ascii="Calibri" w:eastAsia="Times New Roman" w:hAnsi="Calibri" w:cs="Times New Roman"/>
          </w:rPr>
          <w:t>Wallace Properties, Inc.</w:t>
        </w:r>
      </w:hyperlink>
      <w:r w:rsidR="00BE4D07">
        <w:rPr>
          <w:rFonts w:ascii="Calibri" w:eastAsia="Times New Roman" w:hAnsi="Calibri" w:cs="Times New Roman"/>
          <w:color w:val="000000"/>
        </w:rPr>
        <w:t xml:space="preserve">, </w:t>
      </w:r>
      <w:r w:rsidR="00BE4D07">
        <w:rPr>
          <w:rFonts w:ascii="Calibri" w:eastAsia="Times New Roman" w:hAnsi="Calibri" w:cs="Times New Roman"/>
          <w:i/>
          <w:color w:val="000000"/>
        </w:rPr>
        <w:t>Bellevue</w:t>
      </w:r>
    </w:p>
    <w:p w:rsidR="002368F7" w:rsidRPr="00C869EF" w:rsidRDefault="001A058E" w:rsidP="002368F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Walston, </w:t>
      </w:r>
      <w:r w:rsidR="002368F7" w:rsidRPr="00C869EF">
        <w:rPr>
          <w:rFonts w:ascii="Calibri" w:eastAsia="Times New Roman" w:hAnsi="Calibri" w:cs="Times New Roman"/>
          <w:color w:val="000000"/>
        </w:rPr>
        <w:t>JoAnn</w:t>
      </w:r>
      <w:r w:rsidR="002368F7">
        <w:rPr>
          <w:rFonts w:ascii="Calibri" w:eastAsia="Times New Roman" w:hAnsi="Calibri" w:cs="Times New Roman"/>
          <w:color w:val="000000"/>
        </w:rPr>
        <w:t xml:space="preserve">, </w:t>
      </w:r>
      <w:r w:rsidR="002368F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8F7257" w:rsidRPr="00C869EF" w:rsidRDefault="001A058E" w:rsidP="008F7257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Wantland, </w:t>
      </w:r>
      <w:r w:rsidR="008F7257" w:rsidRPr="00C869EF">
        <w:rPr>
          <w:rFonts w:ascii="Calibri" w:eastAsia="Times New Roman" w:hAnsi="Calibri" w:cs="Times New Roman"/>
          <w:color w:val="000000"/>
        </w:rPr>
        <w:t>Duane</w:t>
      </w:r>
      <w:r w:rsidR="008F7257">
        <w:rPr>
          <w:rFonts w:ascii="Calibri" w:eastAsia="Times New Roman" w:hAnsi="Calibri" w:cs="Times New Roman"/>
          <w:color w:val="000000"/>
        </w:rPr>
        <w:t xml:space="preserve">, </w:t>
      </w:r>
      <w:r w:rsidR="008F7257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332415" w:rsidRDefault="00967042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66" w:history="1">
        <w:r w:rsidR="00332415" w:rsidRPr="001E5AA8">
          <w:rPr>
            <w:rStyle w:val="Hyperlink"/>
            <w:rFonts w:ascii="Calibri" w:eastAsia="Times New Roman" w:hAnsi="Calibri" w:cs="Times New Roman"/>
          </w:rPr>
          <w:t>Warm Beach Camp</w:t>
        </w:r>
      </w:hyperlink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DB34AE" w:rsidRPr="00DB34AE" w:rsidRDefault="00967042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67" w:history="1">
        <w:r w:rsidR="00DB34AE" w:rsidRPr="00F42911">
          <w:rPr>
            <w:rStyle w:val="Hyperlink"/>
            <w:rFonts w:ascii="Calibri" w:eastAsia="Times New Roman" w:hAnsi="Calibri" w:cs="Times New Roman"/>
          </w:rPr>
          <w:t>Washington Trucking, Inc.</w:t>
        </w:r>
      </w:hyperlink>
      <w:r w:rsidR="00DB34AE">
        <w:rPr>
          <w:rFonts w:ascii="Calibri" w:eastAsia="Times New Roman" w:hAnsi="Calibri" w:cs="Times New Roman"/>
          <w:color w:val="000000"/>
        </w:rPr>
        <w:t xml:space="preserve">, Heidi Grooms, </w:t>
      </w:r>
      <w:r w:rsidR="00DB34AE" w:rsidRPr="00DB34AE">
        <w:rPr>
          <w:rFonts w:ascii="Calibri" w:eastAsia="Times New Roman" w:hAnsi="Calibri" w:cs="Times New Roman"/>
          <w:i/>
          <w:color w:val="000000"/>
        </w:rPr>
        <w:t>Arlington</w:t>
      </w:r>
    </w:p>
    <w:p w:rsidR="00332415" w:rsidRPr="00C869EF" w:rsidRDefault="001A058E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Wennerberg, </w:t>
      </w:r>
      <w:r w:rsidR="00332415" w:rsidRPr="00C869EF">
        <w:rPr>
          <w:rFonts w:ascii="Calibri" w:eastAsia="Times New Roman" w:hAnsi="Calibri" w:cs="Times New Roman"/>
          <w:color w:val="000000"/>
        </w:rPr>
        <w:t>Arne and Diane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i/>
          <w:color w:val="000000"/>
        </w:rPr>
      </w:pPr>
      <w:hyperlink r:id="rId68" w:history="1">
        <w:r w:rsidR="00C869EF" w:rsidRPr="001E5AA8">
          <w:rPr>
            <w:rStyle w:val="Hyperlink"/>
            <w:rFonts w:ascii="Calibri" w:eastAsia="Times New Roman" w:hAnsi="Calibri" w:cs="Times New Roman"/>
          </w:rPr>
          <w:t>Willow &amp; Jim's Country Café</w:t>
        </w:r>
      </w:hyperlink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C869EF">
        <w:rPr>
          <w:rFonts w:ascii="Calibri" w:eastAsia="Times New Roman" w:hAnsi="Calibri" w:cs="Times New Roman"/>
          <w:color w:val="000000"/>
        </w:rPr>
        <w:t>Willow and Jim Payne</w:t>
      </w:r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ilvana</w:t>
      </w:r>
    </w:p>
    <w:p w:rsidR="00CA0AD7" w:rsidRPr="00CA0AD7" w:rsidRDefault="00967042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hyperlink r:id="rId69" w:history="1">
        <w:r w:rsidR="00CA0AD7" w:rsidRPr="00CA0AD7">
          <w:rPr>
            <w:rStyle w:val="Hyperlink"/>
            <w:rFonts w:ascii="Calibri" w:eastAsia="Times New Roman" w:hAnsi="Calibri" w:cs="Times New Roman"/>
          </w:rPr>
          <w:t>Windermere Real Estate</w:t>
        </w:r>
      </w:hyperlink>
      <w:r w:rsidR="00CA0AD7">
        <w:rPr>
          <w:rFonts w:ascii="Calibri" w:eastAsia="Times New Roman" w:hAnsi="Calibri" w:cs="Times New Roman"/>
          <w:color w:val="000000"/>
        </w:rPr>
        <w:t xml:space="preserve">, Hons Ostrander, </w:t>
      </w:r>
      <w:r w:rsidR="00CA0AD7" w:rsidRPr="00CA0AD7">
        <w:rPr>
          <w:rFonts w:ascii="Calibri" w:eastAsia="Times New Roman" w:hAnsi="Calibri" w:cs="Times New Roman"/>
          <w:i/>
          <w:color w:val="000000"/>
        </w:rPr>
        <w:t>Stanwood</w:t>
      </w:r>
    </w:p>
    <w:p w:rsidR="00C869EF" w:rsidRPr="00C869EF" w:rsidRDefault="001A058E" w:rsidP="00C869EF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Weyers, </w:t>
      </w:r>
      <w:r w:rsidR="00C869EF" w:rsidRPr="00C869EF">
        <w:rPr>
          <w:rFonts w:ascii="Calibri" w:eastAsia="Times New Roman" w:hAnsi="Calibri" w:cs="Times New Roman"/>
          <w:color w:val="000000"/>
        </w:rPr>
        <w:t>Willy and Janice</w:t>
      </w:r>
      <w:r w:rsidR="001C1B8C">
        <w:rPr>
          <w:rFonts w:ascii="Calibri" w:eastAsia="Times New Roman" w:hAnsi="Calibri" w:cs="Times New Roman"/>
          <w:color w:val="000000"/>
        </w:rPr>
        <w:t xml:space="preserve">, </w:t>
      </w:r>
      <w:r w:rsidR="00C869EF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7F1A13" w:rsidRPr="00C869EF" w:rsidRDefault="001A058E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Wilson, </w:t>
      </w:r>
      <w:r w:rsidR="007F1A13" w:rsidRPr="00C869EF">
        <w:rPr>
          <w:rFonts w:ascii="Calibri" w:eastAsia="Times New Roman" w:hAnsi="Calibri" w:cs="Times New Roman"/>
          <w:color w:val="000000"/>
        </w:rPr>
        <w:t>Jessica</w:t>
      </w:r>
      <w:r w:rsidR="007F1A13">
        <w:rPr>
          <w:rFonts w:ascii="Calibri" w:eastAsia="Times New Roman" w:hAnsi="Calibri" w:cs="Times New Roman"/>
          <w:color w:val="000000"/>
        </w:rPr>
        <w:t xml:space="preserve">, </w:t>
      </w:r>
      <w:r w:rsidR="007F1A13" w:rsidRPr="00BC452F">
        <w:rPr>
          <w:rFonts w:ascii="Calibri" w:eastAsia="Times New Roman" w:hAnsi="Calibri" w:cs="Times New Roman"/>
          <w:i/>
          <w:color w:val="000000"/>
        </w:rPr>
        <w:t>Stanwood</w:t>
      </w:r>
    </w:p>
    <w:p w:rsidR="00332415" w:rsidRDefault="001A058E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Yerger, </w:t>
      </w:r>
      <w:r w:rsidR="00332415" w:rsidRPr="00C869EF">
        <w:rPr>
          <w:rFonts w:ascii="Calibri" w:eastAsia="Times New Roman" w:hAnsi="Calibri" w:cs="Times New Roman"/>
          <w:color w:val="000000"/>
        </w:rPr>
        <w:t>Jeff and Anne</w:t>
      </w:r>
      <w:r w:rsidR="00332415">
        <w:rPr>
          <w:rFonts w:ascii="Calibri" w:eastAsia="Times New Roman" w:hAnsi="Calibri" w:cs="Times New Roman"/>
          <w:color w:val="000000"/>
        </w:rPr>
        <w:t xml:space="preserve">, </w:t>
      </w:r>
      <w:r w:rsidR="00332415" w:rsidRPr="00BC452F">
        <w:rPr>
          <w:rFonts w:ascii="Calibri" w:eastAsia="Times New Roman" w:hAnsi="Calibri" w:cs="Times New Roman"/>
          <w:i/>
          <w:color w:val="000000"/>
        </w:rPr>
        <w:t>Lacey</w:t>
      </w:r>
    </w:p>
    <w:p w:rsidR="007F1A13" w:rsidRPr="00C869EF" w:rsidRDefault="001A058E" w:rsidP="007F1A13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Zachry, </w:t>
      </w:r>
      <w:r w:rsidR="007F1A13" w:rsidRPr="00C869EF">
        <w:rPr>
          <w:rFonts w:ascii="Calibri" w:eastAsia="Times New Roman" w:hAnsi="Calibri" w:cs="Times New Roman"/>
          <w:color w:val="000000"/>
        </w:rPr>
        <w:t>Glen and Eilene</w:t>
      </w:r>
      <w:r w:rsidR="007F1A13">
        <w:rPr>
          <w:rFonts w:ascii="Calibri" w:eastAsia="Times New Roman" w:hAnsi="Calibri" w:cs="Times New Roman"/>
          <w:color w:val="000000"/>
        </w:rPr>
        <w:t xml:space="preserve">, </w:t>
      </w:r>
      <w:r w:rsidR="007F1A13" w:rsidRPr="00BC452F">
        <w:rPr>
          <w:rFonts w:ascii="Calibri" w:eastAsia="Times New Roman" w:hAnsi="Calibri" w:cs="Times New Roman"/>
          <w:i/>
          <w:color w:val="000000"/>
        </w:rPr>
        <w:t>Marysville</w:t>
      </w:r>
    </w:p>
    <w:p w:rsidR="007F1A13" w:rsidRPr="00C869EF" w:rsidRDefault="007F1A13" w:rsidP="00332415">
      <w:pPr>
        <w:tabs>
          <w:tab w:val="left" w:pos="4913"/>
          <w:tab w:val="left" w:pos="8033"/>
          <w:tab w:val="left" w:pos="9913"/>
        </w:tabs>
        <w:ind w:left="113"/>
        <w:rPr>
          <w:rFonts w:ascii="Calibri" w:eastAsia="Times New Roman" w:hAnsi="Calibri" w:cs="Times New Roman"/>
          <w:color w:val="000000"/>
        </w:rPr>
      </w:pPr>
    </w:p>
    <w:sectPr w:rsidR="007F1A13" w:rsidRPr="00C86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LC0NDc1NTU3NzJT0lEKTi0uzszPAykwrgUATkiqYywAAAA="/>
  </w:docVars>
  <w:rsids>
    <w:rsidRoot w:val="00C869EF"/>
    <w:rsid w:val="00046F1E"/>
    <w:rsid w:val="000D7E45"/>
    <w:rsid w:val="001A058E"/>
    <w:rsid w:val="001C1B8C"/>
    <w:rsid w:val="001C3702"/>
    <w:rsid w:val="001D33AF"/>
    <w:rsid w:val="001E5AA8"/>
    <w:rsid w:val="0021539A"/>
    <w:rsid w:val="002368F7"/>
    <w:rsid w:val="00332415"/>
    <w:rsid w:val="00346FDB"/>
    <w:rsid w:val="00352C4A"/>
    <w:rsid w:val="00385596"/>
    <w:rsid w:val="003E09F4"/>
    <w:rsid w:val="003F3204"/>
    <w:rsid w:val="00425789"/>
    <w:rsid w:val="00441204"/>
    <w:rsid w:val="006557F2"/>
    <w:rsid w:val="00725C3F"/>
    <w:rsid w:val="00726468"/>
    <w:rsid w:val="007F1A13"/>
    <w:rsid w:val="0080429F"/>
    <w:rsid w:val="00813DFF"/>
    <w:rsid w:val="008235CA"/>
    <w:rsid w:val="0085285E"/>
    <w:rsid w:val="008A20C6"/>
    <w:rsid w:val="008F114B"/>
    <w:rsid w:val="008F7257"/>
    <w:rsid w:val="00967042"/>
    <w:rsid w:val="009D4A40"/>
    <w:rsid w:val="00A645F0"/>
    <w:rsid w:val="00AC6CD6"/>
    <w:rsid w:val="00AE2090"/>
    <w:rsid w:val="00B05229"/>
    <w:rsid w:val="00BC452F"/>
    <w:rsid w:val="00BC7D29"/>
    <w:rsid w:val="00BD102C"/>
    <w:rsid w:val="00BE4D07"/>
    <w:rsid w:val="00C42F13"/>
    <w:rsid w:val="00C5048A"/>
    <w:rsid w:val="00C869EF"/>
    <w:rsid w:val="00CA0AD7"/>
    <w:rsid w:val="00CE1A4D"/>
    <w:rsid w:val="00D815C1"/>
    <w:rsid w:val="00D973E6"/>
    <w:rsid w:val="00DB32FE"/>
    <w:rsid w:val="00DB34AE"/>
    <w:rsid w:val="00E9207D"/>
    <w:rsid w:val="00EC442D"/>
    <w:rsid w:val="00EF68E0"/>
    <w:rsid w:val="00F42911"/>
    <w:rsid w:val="00F9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BF5FEE-621A-4174-9056-BCDE01697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E09F4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522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522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0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jimmyspizzastanwood.com/" TargetMode="External"/><Relationship Id="rId21" Type="http://schemas.openxmlformats.org/officeDocument/2006/relationships/hyperlink" Target="https://www.fortechocolates.com/" TargetMode="External"/><Relationship Id="rId42" Type="http://schemas.openxmlformats.org/officeDocument/2006/relationships/hyperlink" Target="https://www.orchardsnursery.com/" TargetMode="External"/><Relationship Id="rId47" Type="http://schemas.openxmlformats.org/officeDocument/2006/relationships/hyperlink" Target="https://www.watchwhales.com/" TargetMode="External"/><Relationship Id="rId63" Type="http://schemas.openxmlformats.org/officeDocument/2006/relationships/hyperlink" Target="https://www.villagetheatre.org/" TargetMode="External"/><Relationship Id="rId68" Type="http://schemas.openxmlformats.org/officeDocument/2006/relationships/hyperlink" Target="https://www.facebook.com/Willow-Jims-Country-Cafe-230908633653733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delfoxmeats.com/" TargetMode="External"/><Relationship Id="rId29" Type="http://schemas.openxmlformats.org/officeDocument/2006/relationships/hyperlink" Target="https://klesicks.com/" TargetMode="External"/><Relationship Id="rId11" Type="http://schemas.openxmlformats.org/officeDocument/2006/relationships/hyperlink" Target="https://www.camalochgolf.com/" TargetMode="External"/><Relationship Id="rId24" Type="http://schemas.openxmlformats.org/officeDocument/2006/relationships/hyperlink" Target="https://www.hewlettdental.com/" TargetMode="External"/><Relationship Id="rId32" Type="http://schemas.openxmlformats.org/officeDocument/2006/relationships/hyperlink" Target="https://lincolntheatre.org/" TargetMode="External"/><Relationship Id="rId37" Type="http://schemas.openxmlformats.org/officeDocument/2006/relationships/hyperlink" Target="http://www.menziesfinancialllc.com/" TargetMode="External"/><Relationship Id="rId40" Type="http://schemas.openxmlformats.org/officeDocument/2006/relationships/hyperlink" Target="https://www.northcountyfireems.com/" TargetMode="External"/><Relationship Id="rId45" Type="http://schemas.openxmlformats.org/officeDocument/2006/relationships/hyperlink" Target="http://www.pub282.com/" TargetMode="External"/><Relationship Id="rId53" Type="http://schemas.openxmlformats.org/officeDocument/2006/relationships/hyperlink" Target="https://www.facebook.com/Stanwood-Cinemas-154385458613/" TargetMode="External"/><Relationship Id="rId58" Type="http://schemas.openxmlformats.org/officeDocument/2006/relationships/hyperlink" Target="https://www.thelightsofchristmas.com/" TargetMode="External"/><Relationship Id="rId66" Type="http://schemas.openxmlformats.org/officeDocument/2006/relationships/hyperlink" Target="https://www.warmbeach.com/" TargetMode="External"/><Relationship Id="rId74" Type="http://schemas.openxmlformats.org/officeDocument/2006/relationships/customXml" Target="../customXml/item3.xml"/><Relationship Id="rId5" Type="http://schemas.openxmlformats.org/officeDocument/2006/relationships/hyperlink" Target="https://www.stanwoodamigo.com/" TargetMode="External"/><Relationship Id="rId61" Type="http://schemas.openxmlformats.org/officeDocument/2006/relationships/hyperlink" Target="http://twincitylanesandtrophy.com/" TargetMode="External"/><Relationship Id="rId19" Type="http://schemas.openxmlformats.org/officeDocument/2006/relationships/hyperlink" Target="https://fischerplumbing.com/" TargetMode="External"/><Relationship Id="rId14" Type="http://schemas.openxmlformats.org/officeDocument/2006/relationships/hyperlink" Target="https://www.costco.com/warehouse-locations/marysville-wa-642.html" TargetMode="External"/><Relationship Id="rId22" Type="http://schemas.openxmlformats.org/officeDocument/2006/relationships/hyperlink" Target="https://www.facebook.com/Glass-Garden-Gems-766802163392377/" TargetMode="External"/><Relationship Id="rId27" Type="http://schemas.openxmlformats.org/officeDocument/2006/relationships/hyperlink" Target="https://chefjohnhowie.com/restaurants/" TargetMode="External"/><Relationship Id="rId30" Type="http://schemas.openxmlformats.org/officeDocument/2006/relationships/hyperlink" Target="https://www.comeride.com/" TargetMode="External"/><Relationship Id="rId35" Type="http://schemas.openxmlformats.org/officeDocument/2006/relationships/hyperlink" Target="https://www.mammothburgerco.com/" TargetMode="External"/><Relationship Id="rId43" Type="http://schemas.openxmlformats.org/officeDocument/2006/relationships/hyperlink" Target="https://lakependoreilleresort.com/?gclid=EAIaIQobChMIgsmh1J2z5AIVmMVkCh34gQUzEAAYASAAEgJ7-fD_BwE" TargetMode="External"/><Relationship Id="rId48" Type="http://schemas.openxmlformats.org/officeDocument/2006/relationships/hyperlink" Target="https://www.mlb.com/mariners" TargetMode="External"/><Relationship Id="rId56" Type="http://schemas.openxmlformats.org/officeDocument/2006/relationships/hyperlink" Target="http://www.sunnysidenursery.net/" TargetMode="External"/><Relationship Id="rId64" Type="http://schemas.openxmlformats.org/officeDocument/2006/relationships/hyperlink" Target="http://vincethomas.com/" TargetMode="External"/><Relationship Id="rId69" Type="http://schemas.openxmlformats.org/officeDocument/2006/relationships/hyperlink" Target="http://hans.withwre.com/" TargetMode="External"/><Relationship Id="rId8" Type="http://schemas.openxmlformats.org/officeDocument/2006/relationships/hyperlink" Target="https://www.facebook.com/pages/category/Hair-Salon/Eastside-Salon-149755485066978/" TargetMode="External"/><Relationship Id="rId51" Type="http://schemas.openxmlformats.org/officeDocument/2006/relationships/hyperlink" Target="http://www.skagitspeedway.com/?intro=0" TargetMode="External"/><Relationship Id="rId72" Type="http://schemas.openxmlformats.org/officeDocument/2006/relationships/customXml" Target="../customXml/item1.xml"/><Relationship Id="rId3" Type="http://schemas.openxmlformats.org/officeDocument/2006/relationships/webSettings" Target="webSettings.xml"/><Relationship Id="rId12" Type="http://schemas.openxmlformats.org/officeDocument/2006/relationships/hyperlink" Target="https://canopytoursnw.com/" TargetMode="External"/><Relationship Id="rId17" Type="http://schemas.openxmlformats.org/officeDocument/2006/relationships/hyperlink" Target="https://www.ddir.com/" TargetMode="External"/><Relationship Id="rId25" Type="http://schemas.openxmlformats.org/officeDocument/2006/relationships/hyperlink" Target="https://www.stanwoodjasmin.com/menu/" TargetMode="External"/><Relationship Id="rId33" Type="http://schemas.openxmlformats.org/officeDocument/2006/relationships/hyperlink" Target="http://www.localsespresso.com/" TargetMode="External"/><Relationship Id="rId38" Type="http://schemas.openxmlformats.org/officeDocument/2006/relationships/hyperlink" Target="https://www.mountbakertheatre.com/Online/default.asp" TargetMode="External"/><Relationship Id="rId46" Type="http://schemas.openxmlformats.org/officeDocument/2006/relationships/hyperlink" Target="https://questfactor.us/" TargetMode="External"/><Relationship Id="rId59" Type="http://schemas.openxmlformats.org/officeDocument/2006/relationships/hyperlink" Target="https://www.trishbphotography.com/" TargetMode="External"/><Relationship Id="rId67" Type="http://schemas.openxmlformats.org/officeDocument/2006/relationships/hyperlink" Target="https://www.facebook.com/Washington-Trucking-112132435517646/" TargetMode="External"/><Relationship Id="rId20" Type="http://schemas.openxmlformats.org/officeDocument/2006/relationships/hyperlink" Target="http://hulanfleming.tripod.com/" TargetMode="External"/><Relationship Id="rId41" Type="http://schemas.openxmlformats.org/officeDocument/2006/relationships/hyperlink" Target="https://www.nwvetstanwood.com/" TargetMode="External"/><Relationship Id="rId54" Type="http://schemas.openxmlformats.org/officeDocument/2006/relationships/hyperlink" Target="https://www.stanwoodselfstorage.com/" TargetMode="External"/><Relationship Id="rId62" Type="http://schemas.openxmlformats.org/officeDocument/2006/relationships/hyperlink" Target="https://www.unitedplumbing.com/" TargetMode="External"/><Relationship Id="rId7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anthonys.com/restaurants/detail/anthonys-homeport-everett" TargetMode="External"/><Relationship Id="rId15" Type="http://schemas.openxmlformats.org/officeDocument/2006/relationships/hyperlink" Target="https://www.cuzseptic.com/" TargetMode="External"/><Relationship Id="rId23" Type="http://schemas.openxmlformats.org/officeDocument/2006/relationships/hyperlink" Target="https://groceryoutlet.com/" TargetMode="External"/><Relationship Id="rId28" Type="http://schemas.openxmlformats.org/officeDocument/2006/relationships/hyperlink" Target="https://www.kimberly-clark.com/en/" TargetMode="External"/><Relationship Id="rId36" Type="http://schemas.openxmlformats.org/officeDocument/2006/relationships/hyperlink" Target="https://www.mcmenamins.com/stay" TargetMode="External"/><Relationship Id="rId49" Type="http://schemas.openxmlformats.org/officeDocument/2006/relationships/hyperlink" Target="https://spufalcons.com/" TargetMode="External"/><Relationship Id="rId57" Type="http://schemas.openxmlformats.org/officeDocument/2006/relationships/hyperlink" Target="http://taproottheatre.org/" TargetMode="External"/><Relationship Id="rId10" Type="http://schemas.openxmlformats.org/officeDocument/2006/relationships/hyperlink" Target="http://www.calicocupboardcafe.com/" TargetMode="External"/><Relationship Id="rId31" Type="http://schemas.openxmlformats.org/officeDocument/2006/relationships/hyperlink" Target="https://www.lesschwab.com/store/?storeId=431" TargetMode="External"/><Relationship Id="rId44" Type="http://schemas.openxmlformats.org/officeDocument/2006/relationships/hyperlink" Target="https://www.pepsico.com/" TargetMode="External"/><Relationship Id="rId52" Type="http://schemas.openxmlformats.org/officeDocument/2006/relationships/hyperlink" Target="https://www.sonshinetreecare.com/?gclid=EAIaIQobChMIhsqSmKOz5AIVEiCtBh39KgWwEAAYASAAEgKjRfD_BwE" TargetMode="External"/><Relationship Id="rId60" Type="http://schemas.openxmlformats.org/officeDocument/2006/relationships/hyperlink" Target="https://www.trutinafinancial.com/" TargetMode="External"/><Relationship Id="rId65" Type="http://schemas.openxmlformats.org/officeDocument/2006/relationships/hyperlink" Target="https://www.wallaceproperties.com/" TargetMode="External"/><Relationship Id="rId73" Type="http://schemas.openxmlformats.org/officeDocument/2006/relationships/customXml" Target="../customXml/item2.xml"/><Relationship Id="rId4" Type="http://schemas.openxmlformats.org/officeDocument/2006/relationships/hyperlink" Target="https://agents.allstate.com/don-schlagel-arlington-wa1.html" TargetMode="External"/><Relationship Id="rId9" Type="http://schemas.openxmlformats.org/officeDocument/2006/relationships/hyperlink" Target="https://burgermaster.biz/" TargetMode="External"/><Relationship Id="rId13" Type="http://schemas.openxmlformats.org/officeDocument/2006/relationships/hyperlink" Target="https://www.skagitchildrensmuseum.net/" TargetMode="External"/><Relationship Id="rId18" Type="http://schemas.openxmlformats.org/officeDocument/2006/relationships/hyperlink" Target="https://edgewisedesigns.com/" TargetMode="External"/><Relationship Id="rId39" Type="http://schemas.openxmlformats.org/officeDocument/2006/relationships/hyperlink" Target="https://www.museumofflight.org/" TargetMode="External"/><Relationship Id="rId34" Type="http://schemas.openxmlformats.org/officeDocument/2006/relationships/hyperlink" Target="https://www.lydiaccreativelife.com/" TargetMode="External"/><Relationship Id="rId50" Type="http://schemas.openxmlformats.org/officeDocument/2006/relationships/hyperlink" Target="https://www.seahawks.com/" TargetMode="External"/><Relationship Id="rId55" Type="http://schemas.openxmlformats.org/officeDocument/2006/relationships/hyperlink" Target="https://ymca-snoco.org/our-locations/stanwood-camano-ymca/" TargetMode="External"/><Relationship Id="rId7" Type="http://schemas.openxmlformats.org/officeDocument/2006/relationships/hyperlink" Target="https://battlecreekgolfwa.com/" TargetMode="External"/><Relationship Id="rId7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B97D3C6FD6414C857288CDD6BDAACF" ma:contentTypeVersion="9" ma:contentTypeDescription="Create a new document." ma:contentTypeScope="" ma:versionID="0f194f228be09195fd1f92a20dad7f1a">
  <xsd:schema xmlns:xsd="http://www.w3.org/2001/XMLSchema" xmlns:xs="http://www.w3.org/2001/XMLSchema" xmlns:p="http://schemas.microsoft.com/office/2006/metadata/properties" xmlns:ns2="826c69ed-2ed1-478b-a7f8-264228ad4531" targetNamespace="http://schemas.microsoft.com/office/2006/metadata/properties" ma:root="true" ma:fieldsID="1c073bd70207a362d3df840012dbcd5d" ns2:_="">
    <xsd:import namespace="826c69ed-2ed1-478b-a7f8-264228ad4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c69ed-2ed1-478b-a7f8-264228ad4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27B295-F513-4E03-BB89-AA3B160676A7}"/>
</file>

<file path=customXml/itemProps2.xml><?xml version="1.0" encoding="utf-8"?>
<ds:datastoreItem xmlns:ds="http://schemas.openxmlformats.org/officeDocument/2006/customXml" ds:itemID="{3FA2F7F4-F9FE-4EF4-82D4-33277D3AA41A}"/>
</file>

<file path=customXml/itemProps3.xml><?xml version="1.0" encoding="utf-8"?>
<ds:datastoreItem xmlns:ds="http://schemas.openxmlformats.org/officeDocument/2006/customXml" ds:itemID="{EEC56771-B383-47F6-8693-6A040F3BBC4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3</Pages>
  <Words>1242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Kocher</dc:creator>
  <cp:keywords/>
  <dc:description/>
  <cp:lastModifiedBy>Gary Kocher</cp:lastModifiedBy>
  <cp:revision>10</cp:revision>
  <dcterms:created xsi:type="dcterms:W3CDTF">2019-08-28T23:36:00Z</dcterms:created>
  <dcterms:modified xsi:type="dcterms:W3CDTF">2019-09-0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B97D3C6FD6414C857288CDD6BDAACF</vt:lpwstr>
  </property>
</Properties>
</file>